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3.png" ContentType="image/png"/>
  <Override PartName="/word/media/rId36.svg" ContentType="image/svg+xml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2.png" ContentType="image/png"/>
  <Override PartName="/word/media/image12.png" ContentType="image/png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hip Kashyap</w:t>
      </w:r>
    </w:p>
    <w:bookmarkStart w:id="32" w:name="title-block-header"/>
    <w:bookmarkStart w:id="31" w:name="adhip-kashyap"/>
    <w:p>
      <w:pPr>
        <w:pStyle w:val="Heading1"/>
      </w:pPr>
      <w:r>
        <w:t xml:space="preserve">Adhip Kashyap</w:t>
      </w:r>
    </w:p>
    <w:bookmarkEnd w:id="31"/>
    <w:bookmarkEnd w:id="32"/>
    <w:p>
      <w:pPr>
        <w:pStyle w:val="FirstParagraph"/>
      </w:pPr>
      <w:r>
        <w:drawing>
          <wp:inline>
            <wp:extent cx="6184900" cy="8213808"/>
            <wp:effectExtent b="0" l="0" r="0" t="0"/>
            <wp:docPr descr="Adhip Kashyap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21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9">
        <w:r>
          <w:drawing>
            <wp:inline>
              <wp:extent cx="228600" cy="228600"/>
              <wp:effectExtent b="0" l="0" r="0" t="0"/>
              <wp:docPr descr="" title="" id="37" name="Picture"/>
              <a:graphic>
                <a:graphicData uri="http://schemas.openxmlformats.org/drawingml/2006/picture">
                  <pic:pic>
                    <pic:nvPicPr>
                      <pic:cNvPr descr="data:image/svg+xml;base64,PHN2ZyB4bWxucz0iaHR0cDovL3d3dy53My5vcmcvMjAwMC9zdmciIHdpZHRoPSIyNCIgaGVpZ2h0PSIyNCIgdmlld2JveD0iMCAwIDI0IDI0IiBmaWxsPSJub25lIiBzdHJva2U9ImN1cnJlbnRDb2xvciIgc3Ryb2tlLXdpZHRoPSIyIiBzdHJva2UtbGluZWNhcD0icm91bmQiIHN0cm9rZS1saW5lam9pbj0icm91bmQiPjxwYXRoIGQ9Ik0yMSAxNXY0YTIgMiAwIDAgMS0yIDJINWEyIDIgMCAwIDEtMi0ydi00IiAvPjxwb2x5bGluZSBwb2ludHM9IjcgMTAgMTIgMTUgMTcgMTAiPjwvcG9seWxpbmU+PGxpbmUgeDE9IjEyIiB5MT0iMTUiIHgyPSIxMiIgeTI9IjMiPjwvbGluZT48L3N2Zz4=" id="3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8600" cy="228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 PDF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adhip.kashyap@gmail.com</w:t>
        </w:r>
      </w:hyperlink>
      <w:r>
        <w:t xml:space="preserve"> </w:t>
      </w:r>
      <w:r>
        <w:t xml:space="preserve">| Thousand Oaks, California</w:t>
      </w:r>
    </w:p>
    <w:p>
      <w:pPr>
        <w:pStyle w:val="BodyText"/>
      </w:pPr>
      <w:hyperlink r:id="rId41">
        <w:r>
          <w:rPr>
            <w:rStyle w:val="Hyperlink"/>
          </w:rPr>
          <w:t xml:space="preserve">adhipk.dev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edin.com/in/adhip-kashyap</w:t>
        </w:r>
      </w:hyperlink>
      <w:r>
        <w:t xml:space="preserve"> </w:t>
      </w:r>
      <w:r>
        <w:t xml:space="preserve">|</w:t>
      </w:r>
      <w:r>
        <w:t xml:space="preserve"> </w:t>
      </w:r>
      <w:hyperlink r:id="rId43">
        <w:r>
          <w:rPr>
            <w:rStyle w:val="Hyperlink"/>
          </w:rPr>
          <w:t xml:space="preserve">github.com/adhipk</w:t>
        </w:r>
      </w:hyperlink>
    </w:p>
    <w:p>
      <w:r>
        <w:pict>
          <v:rect style="width:0;height:1.5pt" o:hralign="center" o:hrstd="t" o:hr="t"/>
        </w:pict>
      </w:r>
    </w:p>
    <w:bookmarkStart w:id="44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/>
          <w:bCs/>
        </w:rPr>
        <w:t xml:space="preserve">Languages:</w:t>
      </w:r>
      <w:r>
        <w:t xml:space="preserve"> </w:t>
      </w:r>
      <w:r>
        <w:t xml:space="preserve">Java, Python, C/C++, TypeScript, Rust,</w:t>
      </w:r>
      <w:r>
        <w:t xml:space="preserve"> </w:t>
      </w:r>
      <w:r>
        <w:t xml:space="preserve">GoLang, NodeJS |</w:t>
      </w:r>
      <w:r>
        <w:t xml:space="preserve"> </w:t>
      </w:r>
      <w:r>
        <w:rPr>
          <w:b/>
          <w:bCs/>
        </w:rPr>
        <w:t xml:space="preserve">Cloud:</w:t>
      </w:r>
      <w:r>
        <w:t xml:space="preserve"> </w:t>
      </w:r>
      <w:r>
        <w:t xml:space="preserve">AWS, Azure, GCP, Kubernetes,</w:t>
      </w:r>
      <w:r>
        <w:t xml:space="preserve"> </w:t>
      </w:r>
      <w:r>
        <w:t xml:space="preserve">Docker, Terraform |</w:t>
      </w:r>
      <w:r>
        <w:t xml:space="preserve"> </w:t>
      </w:r>
      <w:r>
        <w:rPr>
          <w:b/>
          <w:bCs/>
        </w:rPr>
        <w:t xml:space="preserve">Frameworks:</w:t>
      </w:r>
      <w:r>
        <w:t xml:space="preserve"> </w:t>
      </w:r>
      <w:r>
        <w:t xml:space="preserve">Spring Boot, Next.js,</w:t>
      </w:r>
      <w:r>
        <w:t xml:space="preserve"> </w:t>
      </w:r>
      <w:r>
        <w:t xml:space="preserve">React, Django, FastAPI, TensorFlow |</w:t>
      </w:r>
      <w:r>
        <w:t xml:space="preserve"> </w:t>
      </w:r>
      <w:r>
        <w:rPr>
          <w:b/>
          <w:bCs/>
        </w:rPr>
        <w:t xml:space="preserve">Databases:</w:t>
      </w:r>
      <w:r>
        <w:t xml:space="preserve"> </w:t>
      </w:r>
      <w:r>
        <w:t xml:space="preserve">PostgreSQL, MongoDB, Redis, Neo4j, DynamoDB</w:t>
      </w:r>
    </w:p>
    <w:p>
      <w:r>
        <w:pict>
          <v:rect style="width:0;height:1.5pt" o:hralign="center" o:hrstd="t" o:hr="t"/>
        </w:pict>
      </w:r>
    </w:p>
    <w:bookmarkEnd w:id="44"/>
    <w:bookmarkStart w:id="50" w:name="experience"/>
    <w:p>
      <w:pPr>
        <w:pStyle w:val="Heading2"/>
      </w:pPr>
      <w:r>
        <w:t xml:space="preserve">Experience</w:t>
      </w:r>
    </w:p>
    <w:bookmarkStart w:id="45" w:name="hoag-hospital-newport-beach-ca"/>
    <w:p>
      <w:pPr>
        <w:pStyle w:val="Heading3"/>
      </w:pPr>
      <w:r>
        <w:t xml:space="preserve">Hoag Hospital, Newport Beach,</w:t>
      </w:r>
      <w:r>
        <w:t xml:space="preserve"> </w:t>
      </w:r>
      <w:r>
        <w:t xml:space="preserve">CA</w:t>
      </w:r>
    </w:p>
    <w:p>
      <w:pPr>
        <w:pStyle w:val="FirstParagraph"/>
      </w:pPr>
      <w:r>
        <w:rPr>
          <w:b/>
          <w:bCs/>
        </w:rPr>
        <w:t xml:space="preserve">AI Software Engineer</w:t>
      </w:r>
    </w:p>
    <w:p>
      <w:pPr>
        <w:pStyle w:val="BodyText"/>
      </w:pPr>
      <w:r>
        <w:t xml:space="preserve">Oct 2025 – Present</w:t>
      </w:r>
    </w:p>
    <w:p>
      <w:pPr>
        <w:pStyle w:val="Compact"/>
        <w:numPr>
          <w:ilvl w:val="0"/>
          <w:numId w:val="1001"/>
        </w:numPr>
      </w:pPr>
      <w:r>
        <w:t xml:space="preserve">Faced with high call center volume, designed and deployed AI voice</w:t>
      </w:r>
      <w:r>
        <w:t xml:space="preserve"> </w:t>
      </w:r>
      <w:r>
        <w:t xml:space="preserve">agents using GPT and Vapi to automate patient appointment scheduling,</w:t>
      </w:r>
      <w:r>
        <w:t xml:space="preserve"> </w:t>
      </w:r>
      <w:r>
        <w:t xml:space="preserve">achieving 80% call deflection across 3,000+ monthly calls.</w:t>
      </w:r>
    </w:p>
    <w:p>
      <w:pPr>
        <w:pStyle w:val="Compact"/>
        <w:numPr>
          <w:ilvl w:val="0"/>
          <w:numId w:val="1001"/>
        </w:numPr>
      </w:pPr>
      <w:r>
        <w:t xml:space="preserve">Identified config drift issues across environments; implemented</w:t>
      </w:r>
      <w:r>
        <w:t xml:space="preserve"> </w:t>
      </w:r>
      <w:r>
        <w:t xml:space="preserve">GitOps pipeline with Terraform to manage agent configurations,</w:t>
      </w:r>
      <w:r>
        <w:t xml:space="preserve"> </w:t>
      </w:r>
      <w:r>
        <w:t xml:space="preserve">eliminating deployment inconsistencies between dev, stage, and</w:t>
      </w:r>
      <w:r>
        <w:t xml:space="preserve"> </w:t>
      </w:r>
      <w:r>
        <w:t xml:space="preserve">prod.</w:t>
      </w:r>
    </w:p>
    <w:p>
      <w:pPr>
        <w:pStyle w:val="Compact"/>
        <w:numPr>
          <w:ilvl w:val="0"/>
          <w:numId w:val="1001"/>
        </w:numPr>
      </w:pPr>
      <w:r>
        <w:t xml:space="preserve">Needed reliable quality assurance for AI agents; built comprehensive</w:t>
      </w:r>
      <w:r>
        <w:t xml:space="preserve"> </w:t>
      </w:r>
      <w:r>
        <w:t xml:space="preserve">eval harness with LLM-judged simulations, enabling automated regression</w:t>
      </w:r>
      <w:r>
        <w:t xml:space="preserve"> </w:t>
      </w:r>
      <w:r>
        <w:t xml:space="preserve">testing and compliance reporting.</w:t>
      </w:r>
    </w:p>
    <w:bookmarkEnd w:id="45"/>
    <w:bookmarkStart w:id="46" w:name="techahead-remote"/>
    <w:p>
      <w:pPr>
        <w:pStyle w:val="Heading3"/>
      </w:pPr>
      <w:r>
        <w:t xml:space="preserve">TechAhead, Remote</w:t>
      </w:r>
    </w:p>
    <w:p>
      <w:pPr>
        <w:pStyle w:val="FirstParagraph"/>
      </w:pPr>
      <w:r>
        <w:rPr>
          <w:b/>
          <w:bCs/>
        </w:rPr>
        <w:t xml:space="preserve">Client Solutions Architect</w:t>
      </w:r>
    </w:p>
    <w:p>
      <w:pPr>
        <w:pStyle w:val="BodyText"/>
      </w:pPr>
      <w:r>
        <w:t xml:space="preserve">Apr 2025 – Present</w:t>
      </w:r>
    </w:p>
    <w:p>
      <w:pPr>
        <w:pStyle w:val="Compact"/>
        <w:numPr>
          <w:ilvl w:val="0"/>
          <w:numId w:val="1002"/>
        </w:numPr>
      </w:pPr>
      <w:r>
        <w:t xml:space="preserve">Tasked with winning new clients, created technical architecture</w:t>
      </w:r>
      <w:r>
        <w:t xml:space="preserve"> </w:t>
      </w:r>
      <w:r>
        <w:t xml:space="preserve">proposals and designed scalable backend systems, contributing to</w:t>
      </w:r>
      <w:r>
        <w:t xml:space="preserve"> </w:t>
      </w:r>
      <w:r>
        <w:t xml:space="preserve">successful client acquisitions.</w:t>
      </w:r>
    </w:p>
    <w:p>
      <w:pPr>
        <w:pStyle w:val="Compact"/>
        <w:numPr>
          <w:ilvl w:val="0"/>
          <w:numId w:val="1002"/>
        </w:numPr>
      </w:pPr>
      <w:r>
        <w:t xml:space="preserve">Recognized inefficiency in proposal workflow; developed internal AI</w:t>
      </w:r>
      <w:r>
        <w:t xml:space="preserve"> </w:t>
      </w:r>
      <w:r>
        <w:t xml:space="preserve">tools to automate proposal generation, reducing turnaround time</w:t>
      </w:r>
      <w:r>
        <w:t xml:space="preserve"> </w:t>
      </w:r>
      <w:r>
        <w:t xml:space="preserve">significantly.</w:t>
      </w:r>
    </w:p>
    <w:bookmarkEnd w:id="46"/>
    <w:bookmarkStart w:id="47" w:name="teaching-solved-tempe-az"/>
    <w:p>
      <w:pPr>
        <w:pStyle w:val="Heading3"/>
      </w:pPr>
      <w:r>
        <w:t xml:space="preserve">Teaching Solved, Tempe, AZ</w:t>
      </w:r>
    </w:p>
    <w:p>
      <w:pPr>
        <w:pStyle w:val="FirstParagraph"/>
      </w:pPr>
      <w:r>
        <w:rPr>
          <w:b/>
          <w:bCs/>
        </w:rPr>
        <w:t xml:space="preserve">Founding Engineer</w:t>
      </w:r>
    </w:p>
    <w:p>
      <w:pPr>
        <w:pStyle w:val="BodyText"/>
      </w:pPr>
      <w:r>
        <w:t xml:space="preserve">Aug 2024 – Mar 2025</w:t>
      </w:r>
    </w:p>
    <w:p>
      <w:pPr>
        <w:pStyle w:val="Compact"/>
        <w:numPr>
          <w:ilvl w:val="0"/>
          <w:numId w:val="1003"/>
        </w:numPr>
      </w:pPr>
      <w:r>
        <w:t xml:space="preserve">As first engineer, architected and built full-stack platform</w:t>
      </w:r>
      <w:r>
        <w:t xml:space="preserve"> </w:t>
      </w:r>
      <w:r>
        <w:t xml:space="preserve">(Next.js, PostgreSQL, AWS) enabling 1,000+ educators to create, share,</w:t>
      </w:r>
      <w:r>
        <w:t xml:space="preserve"> </w:t>
      </w:r>
      <w:r>
        <w:t xml:space="preserve">and monetize language learning resources.</w:t>
      </w:r>
    </w:p>
    <w:p>
      <w:pPr>
        <w:pStyle w:val="Compact"/>
        <w:numPr>
          <w:ilvl w:val="0"/>
          <w:numId w:val="1003"/>
        </w:numPr>
      </w:pPr>
      <w:r>
        <w:t xml:space="preserve">Users struggled to find relevant content; developed custom RAG-based</w:t>
      </w:r>
      <w:r>
        <w:t xml:space="preserve"> </w:t>
      </w:r>
      <w:r>
        <w:t xml:space="preserve">search to surface culturally and linguistically relevant results,</w:t>
      </w:r>
      <w:r>
        <w:t xml:space="preserve"> </w:t>
      </w:r>
      <w:r>
        <w:t xml:space="preserve">improving content discovery.</w:t>
      </w:r>
    </w:p>
    <w:bookmarkEnd w:id="47"/>
    <w:bookmarkStart w:id="48" w:name="induzbuy-bangalore-india"/>
    <w:p>
      <w:pPr>
        <w:pStyle w:val="Heading3"/>
      </w:pPr>
      <w:r>
        <w:t xml:space="preserve">InduzBuy, Bangalore, India</w:t>
      </w:r>
    </w:p>
    <w:p>
      <w:pPr>
        <w:pStyle w:val="FirstParagraph"/>
      </w:pPr>
      <w:r>
        <w:rPr>
          <w:b/>
          <w:bCs/>
        </w:rPr>
        <w:t xml:space="preserve">Software Engineer Intern</w:t>
      </w:r>
    </w:p>
    <w:p>
      <w:pPr>
        <w:pStyle w:val="BodyText"/>
      </w:pPr>
      <w:r>
        <w:t xml:space="preserve">May 2023 – Aug 2023</w:t>
      </w:r>
    </w:p>
    <w:p>
      <w:pPr>
        <w:pStyle w:val="Compact"/>
        <w:numPr>
          <w:ilvl w:val="0"/>
          <w:numId w:val="1004"/>
        </w:numPr>
      </w:pPr>
      <w:r>
        <w:t xml:space="preserve">Legacy PHP codebase slowed development; led migration to Laravel</w:t>
      </w:r>
      <w:r>
        <w:t xml:space="preserve"> </w:t>
      </w:r>
      <w:r>
        <w:t xml:space="preserve">framework, cutting feature lead time by 20% and reducing deployment</w:t>
      </w:r>
      <w:r>
        <w:t xml:space="preserve"> </w:t>
      </w:r>
      <w:r>
        <w:t xml:space="preserve">errors by 40%.</w:t>
      </w:r>
    </w:p>
    <w:p>
      <w:pPr>
        <w:pStyle w:val="Compact"/>
        <w:numPr>
          <w:ilvl w:val="0"/>
          <w:numId w:val="1004"/>
        </w:numPr>
      </w:pPr>
      <w:r>
        <w:t xml:space="preserve">Manual data processing took 30+ minutes; built BERT-based</w:t>
      </w:r>
      <w:r>
        <w:t xml:space="preserve"> </w:t>
      </w:r>
      <w:r>
        <w:t xml:space="preserve">classification model with 95% accuracy, reducing processing time to 30</w:t>
      </w:r>
      <w:r>
        <w:t xml:space="preserve"> </w:t>
      </w:r>
      <w:r>
        <w:t xml:space="preserve">seconds.</w:t>
      </w:r>
    </w:p>
    <w:bookmarkEnd w:id="48"/>
    <w:bookmarkStart w:id="49" w:name="icici-lombard-gic-bangalore-india"/>
    <w:p>
      <w:pPr>
        <w:pStyle w:val="Heading3"/>
      </w:pPr>
      <w:r>
        <w:t xml:space="preserve">ICICI Lombard GIC, Bangalore,</w:t>
      </w:r>
      <w:r>
        <w:t xml:space="preserve"> </w:t>
      </w:r>
      <w:r>
        <w:t xml:space="preserve">India</w:t>
      </w:r>
    </w:p>
    <w:p>
      <w:pPr>
        <w:pStyle w:val="FirstParagraph"/>
      </w:pPr>
      <w:r>
        <w:rPr>
          <w:b/>
          <w:bCs/>
        </w:rPr>
        <w:t xml:space="preserve">Software Engineer</w:t>
      </w:r>
    </w:p>
    <w:p>
      <w:pPr>
        <w:pStyle w:val="BodyText"/>
      </w:pPr>
      <w:r>
        <w:t xml:space="preserve">Oct 2019 – Aug 2022</w:t>
      </w:r>
    </w:p>
    <w:p>
      <w:pPr>
        <w:pStyle w:val="Compact"/>
        <w:numPr>
          <w:ilvl w:val="0"/>
          <w:numId w:val="1005"/>
        </w:numPr>
      </w:pPr>
      <w:r>
        <w:t xml:space="preserve">Infrastructure costs were unsustainable; migrated monolithic</w:t>
      </w:r>
      <w:r>
        <w:t xml:space="preserve"> </w:t>
      </w:r>
      <w:r>
        <w:t xml:space="preserve">application to auto-scaling microservices architecture, reducing AWS</w:t>
      </w:r>
      <w:r>
        <w:t xml:space="preserve"> </w:t>
      </w:r>
      <w:r>
        <w:t xml:space="preserve">costs by 30%.</w:t>
      </w:r>
    </w:p>
    <w:p>
      <w:pPr>
        <w:pStyle w:val="Compact"/>
        <w:numPr>
          <w:ilvl w:val="0"/>
          <w:numId w:val="1005"/>
        </w:numPr>
      </w:pPr>
      <w:r>
        <w:t xml:space="preserve">Slow premium calculations frustrated users; implemented Neo4j-based</w:t>
      </w:r>
      <w:r>
        <w:t xml:space="preserve"> </w:t>
      </w:r>
      <w:r>
        <w:t xml:space="preserve">decision tree engine, improving computation speed by 40%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M.S. Computer Science, Arizona State University</w:t>
      </w:r>
    </w:p>
    <w:p>
      <w:pPr>
        <w:pStyle w:val="BodyText"/>
      </w:pPr>
      <w:r>
        <w:t xml:space="preserve">2022 – 2024</w:t>
      </w:r>
    </w:p>
    <w:p>
      <w:pPr>
        <w:pStyle w:val="BodyText"/>
      </w:pPr>
      <w:r>
        <w:t xml:space="preserve">B.Sc. Mechanical Engineering (Minor: CS), PES University</w:t>
      </w:r>
    </w:p>
    <w:p>
      <w:pPr>
        <w:pStyle w:val="BodyText"/>
      </w:pPr>
      <w:r>
        <w:t xml:space="preserve">2015 – 2019</w:t>
      </w:r>
    </w:p>
    <w:p>
      <w:r>
        <w:pict>
          <v:rect style="width:0;height:1.5pt" o:hralign="center" o:hrstd="t" o:hr="t"/>
        </w:pict>
      </w:r>
    </w:p>
    <w:bookmarkEnd w:id="51"/>
    <w:bookmarkStart w:id="56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/>
          <w:bCs/>
        </w:rPr>
        <w:t xml:space="preserve">LibriCasts</w:t>
      </w:r>
      <w:r>
        <w:t xml:space="preserve"> </w:t>
      </w:r>
      <w:r>
        <w:t xml:space="preserve">(</w:t>
      </w:r>
      <w:hyperlink r:id="rId52">
        <w:r>
          <w:rPr>
            <w:rStyle w:val="Hyperlink"/>
          </w:rPr>
          <w:t xml:space="preserve">libricasts.adhipk.dev</w:t>
        </w:r>
      </w:hyperlink>
      <w:r>
        <w:t xml:space="preserve">) — Built</w:t>
      </w:r>
      <w:r>
        <w:t xml:space="preserve"> </w:t>
      </w:r>
      <w:r>
        <w:t xml:space="preserve">open-source tool integrating LibriVox audiobooks with PocketCasts,</w:t>
      </w:r>
      <w:r>
        <w:t xml:space="preserve"> </w:t>
      </w:r>
      <w:r>
        <w:t xml:space="preserve">serving thousands of users.</w:t>
      </w:r>
    </w:p>
    <w:p>
      <w:pPr>
        <w:pStyle w:val="BodyText"/>
      </w:pPr>
      <w:r>
        <w:rPr>
          <w:b/>
          <w:bCs/>
        </w:rPr>
        <w:t xml:space="preserve">Downmark</w:t>
      </w:r>
      <w:r>
        <w:t xml:space="preserve"> </w:t>
      </w:r>
      <w:r>
        <w:t xml:space="preserve">(</w:t>
      </w:r>
      <w:hyperlink r:id="rId53">
        <w:r>
          <w:rPr>
            <w:rStyle w:val="Hyperlink"/>
          </w:rPr>
          <w:t xml:space="preserve">downmark.fly.dev</w:t>
        </w:r>
      </w:hyperlink>
      <w:r>
        <w:t xml:space="preserve">) — Created</w:t>
      </w:r>
      <w:r>
        <w:t xml:space="preserve"> </w:t>
      </w:r>
      <w:r>
        <w:t xml:space="preserve">webpage-to-Markdown converter handling JS-rendered content using Chrome</w:t>
      </w:r>
      <w:r>
        <w:t xml:space="preserve"> </w:t>
      </w:r>
      <w:r>
        <w:t xml:space="preserve">Headless.</w:t>
      </w:r>
    </w:p>
    <w:p>
      <w:pPr>
        <w:pStyle w:val="BodyText"/>
      </w:pPr>
      <w:r>
        <w:rPr>
          <w:b/>
          <w:bCs/>
        </w:rPr>
        <w:t xml:space="preserve">Medical Videos Chatbot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Demo</w:t>
        </w:r>
      </w:hyperlink>
      <w:r>
        <w:t xml:space="preserve">) —</w:t>
      </w:r>
      <w:r>
        <w:t xml:space="preserve"> </w:t>
      </w:r>
      <w:r>
        <w:t xml:space="preserve">Interactive chatbot for querying medical video content using NLP.</w:t>
      </w:r>
    </w:p>
    <w:p>
      <w:pPr>
        <w:pStyle w:val="BodyText"/>
      </w:pPr>
      <w:r>
        <w:rPr>
          <w:b/>
          <w:bCs/>
        </w:rPr>
        <w:t xml:space="preserve">Object Detection Benchmark</w:t>
      </w:r>
      <w:r>
        <w:t xml:space="preserve"> </w:t>
      </w:r>
      <w:r>
        <w:t xml:space="preserve">(</w:t>
      </w:r>
      <w:hyperlink r:id="rId55">
        <w:r>
          <w:rPr>
            <w:rStyle w:val="Hyperlink"/>
          </w:rPr>
          <w:t xml:space="preserve">Demo</w:t>
        </w:r>
      </w:hyperlink>
      <w:r>
        <w:t xml:space="preserve">) — Benchmarking app</w:t>
      </w:r>
      <w:r>
        <w:t xml:space="preserve"> </w:t>
      </w:r>
      <w:r>
        <w:t xml:space="preserve">comparing CNN architectures for on-device detection.</w:t>
      </w:r>
    </w:p>
    <w:bookmarkEnd w:id="56"/>
    <w:sectPr w:rsidR="00444331" w:rsidRPr="00444331" w:rsidSect="00E23B08">
      <w:headerReference r:id="rId19" w:type="default"/>
      <w:footerReference r:id="rId20" w:type="default"/>
      <w:headerReference r:id="rId21" w:type="first"/>
      <w:footerReference r:id="rId22" w:type="first"/>
      <w:pgSz w:code="9" w:h="16838" w:w="11906"/>
      <w:pgMar w:bottom="1440" w:footer="708" w:gutter="0" w:header="708" w:left="1080" w:right="1080" w:top="1440"/>
      <w:pgNumType w:start="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2BB53C42-38DB-7C42-91BA-97FA62226FF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6B650D36-F9DD-BE45-BCD0-A0C70E703F81}"/>
    <w:embedBold r:id="rId3" w:fontKey="{3FE8809B-9855-044D-91CC-552B174BC9E1}"/>
    <w:embedItalic r:id="rId4" w:fontKey="{C4857D9D-694E-7C40-AB69-02D4CB24F5ED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FCC6A7BE-765A-F146-8270-C9FD54EB28DA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891FC57D-7370-8548-9B58-7E4B81C7B88B}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7" w:fontKey="{4500C553-2839-BB4A-AB7B-492476F4F3F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8" w:fontKey="{03A14D93-5A84-3644-9FB3-5C8C50F51A6E}"/>
    <w:embedBold r:id="rId9" w:fontKey="{C0BE539B-5C7E-514E-8F76-2C9FD29969F2}"/>
    <w:embedItalic r:id="rId10" w:fontKey="{32578127-0326-0244-89C0-C27684C2C43A}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  <w:embedRegular r:id="rId11" w:fontKey="{B9D58FFB-34DF-5E4B-9315-1848B453E500}"/>
    <w:embedBold r:id="rId12" w:fontKey="{78B26E5E-A79F-0E4E-97D3-1217CDBB25C4}"/>
    <w:embedItalic r:id="rId13" w:fontKey="{3063FDDE-6FD5-6B40-BB54-BCCC0E39C61C}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4" w:fontKey="{B1E67EAB-7FD9-F14E-A44B-CA3564E2EE46}"/>
    <w:embedBold r:id="rId15" w:fontKey="{678619A0-816D-1948-8B0B-24A3DD47282D}"/>
    <w:embedItalic r:id="rId16" w:fontKey="{C07B5888-746D-6943-A844-843CE5B23248}"/>
  </w:font>
  <w:font w:name="Aptos ExtraBold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7" w:fontKey="{FBE9B1CA-8D5A-4340-A96B-9D27ED4DBE84}"/>
  </w:font>
  <w:font w:name="Aptos SemiBold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8" w:fontKey="{8016FF87-28DF-724B-998C-E4E0AD6DBA24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19" w:fontKey="{8623C410-250C-F14E-B3AC-842B29DDEBAE}"/>
    <w:embedBold r:id="rId20" w:fontKey="{1705B9B2-E3AA-E442-B169-862CAC3B5183}"/>
    <w:embedItalic r:id="rId21" w:fontKey="{7671126E-2D14-CD4B-A7FA-80B2B039B11B}"/>
  </w:font>
  <w:font w:name="Oswald">
    <w:panose1 w:val="00000500000000000000"/>
    <w:charset w:val="4D"/>
    <w:family w:val="auto"/>
    <w:pitch w:val="variable"/>
    <w:sig w:usb0="2000020F" w:usb1="00000000" w:usb2="00000000" w:usb3="00000000" w:csb0="00000197" w:csb1="00000000"/>
    <w:embedRegular r:id="rId22" w:fontKey="{4259AB49-C43A-D649-8D5A-587A6CACE137}"/>
  </w:font>
  <w:font w:name="Montserrat Light">
    <w:panose1 w:val="00000400000000000000"/>
    <w:charset w:val="4D"/>
    <w:family w:val="auto"/>
    <w:pitch w:val="variable"/>
    <w:sig w:usb0="2000020F" w:usb1="00000003" w:usb2="00000000" w:usb3="00000000" w:csb0="00000197" w:csb1="00000000"/>
    <w:embedRegular r:id="rId23" w:fontKey="{5E6DF69B-7252-4B4B-91A5-B662E0D0CAF4}"/>
    <w:embedItalic r:id="rId24" w:fontKey="{39B05F42-3788-124C-870D-066FECF7880E}"/>
  </w:font>
  <w:font w:name="Asap Condensed Condensed">
    <w:panose1 w:val="020B0604020202020204"/>
    <w:charset w:val="4D"/>
    <w:family w:val="auto"/>
    <w:pitch w:val="variable"/>
    <w:sig w:usb0="A00000FF" w:usb1="5000207B" w:usb2="00000000" w:usb3="00000000" w:csb0="00000193" w:csb1="00000000"/>
  </w:font>
  <w:font w:name="Aptos Narrow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26" w:fontKey="{F648C471-911E-E24D-B402-5E16EEDB48D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8F91A" w14:textId="09B327BF" w:rsidR="005E7F14" w:rsidRDefault="00C12D1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CACC904" wp14:editId="2E216160">
              <wp:simplePos x="0" y="0"/>
              <wp:positionH relativeFrom="column">
                <wp:posOffset>-19050</wp:posOffset>
              </wp:positionH>
              <wp:positionV relativeFrom="paragraph">
                <wp:posOffset>-233680</wp:posOffset>
              </wp:positionV>
              <wp:extent cx="6200775" cy="0"/>
              <wp:effectExtent l="0" t="0" r="0" b="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0775" cy="0"/>
                      </a:xfrm>
                      <a:prstGeom prst="line">
                        <a:avLst/>
                      </a:prstGeom>
                      <a:ln>
                        <a:solidFill>
                          <a:srgbClr val="4C5B6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line id="Straight Connector 10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c5b64" strokeweight=".5pt" from="-1.5pt,-18.4pt" to="486.75pt,-18.4pt" w14:anchorId="3D78332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">
              <v:stroke joinstyle="miter"/>
            </v:line>
          </w:pict>
        </mc:Fallback>
      </mc:AlternateContent>
    </w:r>
    <w:sdt>
      <w:sdtPr>
        <w:rPr>
          <w:rFonts w:ascii="Aptos Narrow" w:hAnsi="Aptos Narrow"/>
        </w:rPr>
        <w:alias w:val="Title"/>
        <w:tag w:val=""/>
        <w:id w:val="10885956"/>
        <w:placeholder>
          <w:docPart w:val="C102045B9ACE4E3FBBE2E52D4FCE469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497E95">
          <w:rPr>
            <w:rFonts w:ascii="Aptos Narrow" w:hAnsi="Aptos Narrow"/>
          </w:rPr>
          <w:t>SCOPE &amp; ARCHITECTURE DOCUMENT</w:t>
        </w:r>
      </w:sdtContent>
    </w:sdt>
    <w:r w:rsidR="005E7F14">
      <w:ptab w:relativeTo="margin" w:alignment="center" w:leader="none"/>
    </w:r>
    <w:r w:rsidR="26853627">
      <w:t xml:space="preserve"> </w:t>
    </w:r>
    <w:r w:rsidR="005E7F14">
      <w:ptab w:relativeTo="margin" w:alignment="right" w:leader="none"/>
    </w:r>
    <w:r w:rsidR="005E7F14">
      <w:rPr>
        <w:noProof/>
      </w:rPr>
      <w:fldChar w:fldCharType="begin"/>
    </w:r>
    <w:r w:rsidR="005E7F14">
      <w:instrText xml:space="preserve"> PAGE   \* MERGEFORMAT </w:instrText>
    </w:r>
    <w:r w:rsidR="005E7F14">
      <w:fldChar w:fldCharType="separate"/>
    </w:r>
    <w:r w:rsidR="26853627">
      <w:rPr>
        <w:noProof/>
      </w:rPr>
      <w:t>1</w:t>
    </w:r>
    <w:r w:rsidR="005E7F14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26853627" w14:paraId="41ECF514" w14:textId="77777777" w:rsidTr="26853627">
      <w:trPr>
        <w:trHeight w:val="300"/>
      </w:trPr>
      <w:tc>
        <w:tcPr>
          <w:tcW w:w="3245" w:type="dxa"/>
        </w:tcPr>
        <w:p w14:paraId="15F13378" w14:textId="4164262B" w:rsidR="26853627" w:rsidRDefault="26853627" w:rsidP="26853627">
          <w:pPr>
            <w:pStyle w:val="Header"/>
            <w:ind w:left="-115"/>
          </w:pPr>
        </w:p>
      </w:tc>
      <w:tc>
        <w:tcPr>
          <w:tcW w:w="3245" w:type="dxa"/>
        </w:tcPr>
        <w:p w14:paraId="5172ACDA" w14:textId="3ADADB2F" w:rsidR="26853627" w:rsidRDefault="26853627" w:rsidP="26853627">
          <w:pPr>
            <w:pStyle w:val="Header"/>
            <w:jc w:val="center"/>
          </w:pPr>
        </w:p>
      </w:tc>
      <w:tc>
        <w:tcPr>
          <w:tcW w:w="3245" w:type="dxa"/>
        </w:tcPr>
        <w:p w14:paraId="2E2FF2C8" w14:textId="07A3A8B3" w:rsidR="26853627" w:rsidRDefault="26853627" w:rsidP="26853627">
          <w:pPr>
            <w:pStyle w:val="Header"/>
            <w:ind w:right="-115"/>
            <w:jc w:val="right"/>
          </w:pPr>
        </w:p>
      </w:tc>
    </w:tr>
  </w:tbl>
  <w:p w14:paraId="5B0787FF" w14:textId="0BF2E9E8" w:rsidR="26853627" w:rsidRDefault="26853627" w:rsidP="2685362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6E4E4F" w14:textId="77777777" w:rsidR="00A057F9" w:rsidRDefault="00926BEB" w:rsidP="00D13EE7"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96AD257" wp14:editId="69F38534">
              <wp:simplePos x="0" y="0"/>
              <wp:positionH relativeFrom="column">
                <wp:posOffset>0</wp:posOffset>
              </wp:positionH>
              <wp:positionV relativeFrom="paragraph">
                <wp:posOffset>321945</wp:posOffset>
              </wp:positionV>
              <wp:extent cx="6200775" cy="0"/>
              <wp:effectExtent l="0" t="0" r="0" b="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0775" cy="0"/>
                      </a:xfrm>
                      <a:prstGeom prst="line">
                        <a:avLst/>
                      </a:prstGeom>
                      <a:ln>
                        <a:solidFill>
                          <a:srgbClr val="4C5B6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9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c5b64" strokeweight=".5pt" from="0,25.35pt" to="488.25pt,25.35pt" w14:anchorId="0FC6C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">
              <v:stroke joinstyle="miter"/>
            </v:line>
          </w:pict>
        </mc:Fallback>
      </mc:AlternateContent>
    </w:r>
    <w:r w:rsidR="005E7F14">
      <w:rPr>
        <w:noProof/>
      </w:rPr>
      <w:drawing>
        <wp:anchor distT="0" distB="0" distL="114300" distR="114300" simplePos="0" relativeHeight="251658240" behindDoc="1" locked="0" layoutInCell="1" allowOverlap="1" wp14:anchorId="51F1CB6D" wp14:editId="0447246D">
          <wp:simplePos x="0" y="0"/>
          <wp:positionH relativeFrom="margin">
            <wp:posOffset>0</wp:posOffset>
          </wp:positionH>
          <wp:positionV relativeFrom="paragraph">
            <wp:posOffset>-123825</wp:posOffset>
          </wp:positionV>
          <wp:extent cx="1063447" cy="290195"/>
          <wp:effectExtent l="0" t="0" r="3810" b="0"/>
          <wp:wrapNone/>
          <wp:docPr id="1743363443" name="Picture 174336344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60"/>
                  <a:stretch/>
                </pic:blipFill>
                <pic:spPr bwMode="auto">
                  <a:xfrm>
                    <a:off x="0" y="0"/>
                    <a:ext cx="1063447" cy="290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5DB8EB" w14:textId="37E747C3" w:rsidR="005E7F14" w:rsidRDefault="004C254C" w:rsidP="004C254C">
    <w:pPr>
      <w:pStyle w:val="Header"/>
      <w:tabs>
        <w:tab w:val="clear" w:pos="4513"/>
        <w:tab w:val="clear" w:pos="9026"/>
        <w:tab w:val="left" w:pos="1650"/>
      </w:tabs>
    </w:pP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15959B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43C2599"/>
    <w:multiLevelType w:val="hybridMultilevel"/>
    <w:tmpl w:val="40C888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0AE47A9B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">
    <w:nsid w:val="18771287"/>
    <w:multiLevelType w:val="hybridMultilevel"/>
    <w:tmpl w:val="EF6C9960"/>
    <w:lvl w:ilvl="0" w:tplc="9E780A5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9EAE5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D1B46E9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740EC1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36CDCA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33441D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4748E7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8EEA9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D5EEC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A7534EB"/>
    <w:multiLevelType w:val="hybridMultilevel"/>
    <w:tmpl w:val="DB76F0D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25C402B4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7B5042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7">
    <w:nsid w:val="294E53CC"/>
    <w:multiLevelType w:val="multilevel"/>
    <w:tmpl w:val="11BEF67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8">
    <w:nsid w:val="29D720F6"/>
    <w:multiLevelType w:val="hybridMultilevel"/>
    <w:tmpl w:val="25DA8A58"/>
    <w:lvl w:ilvl="0" w:tplc="FE00D5D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4E50DEE2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1B841DD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12ECF7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33E2D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C75C97D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548D74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5CE6721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77C36AE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AEE36EF"/>
    <w:multiLevelType w:val="multilevel"/>
    <w:tmpl w:val="459CDA4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2BAE6D58"/>
    <w:multiLevelType w:val="hybridMultilevel"/>
    <w:tmpl w:val="2B0CD42C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11">
    <w:nsid w:val="2BAE7AA6"/>
    <w:multiLevelType w:val="multilevel"/>
    <w:tmpl w:val="2482EF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2D362857"/>
    <w:multiLevelType w:val="multilevel"/>
    <w:tmpl w:val="B30C4A4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2D51406A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30CB1D10"/>
    <w:multiLevelType w:val="hybridMultilevel"/>
    <w:tmpl w:val="510A83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33E51947"/>
    <w:multiLevelType w:val="hybridMultilevel"/>
    <w:tmpl w:val="014ACCF2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346960D6"/>
    <w:multiLevelType w:val="hybridMultilevel"/>
    <w:tmpl w:val="4DF4F640"/>
    <w:lvl w:ilvl="0" w:tplc="E126F4D2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800"/>
      </w:pPr>
    </w:lvl>
    <w:lvl w:ilvl="2" w:tentative="1" w:tplc="0409001B">
      <w:start w:val="1"/>
      <w:numFmt w:val="lowerRoman"/>
      <w:lvlText w:val="%3."/>
      <w:lvlJc w:val="right"/>
      <w:pPr>
        <w:ind w:hanging="180" w:left="2520"/>
      </w:pPr>
    </w:lvl>
    <w:lvl w:ilvl="3" w:tentative="1" w:tplc="0409000F">
      <w:start w:val="1"/>
      <w:numFmt w:val="decimal"/>
      <w:lvlText w:val="%4."/>
      <w:lvlJc w:val="left"/>
      <w:pPr>
        <w:ind w:hanging="360" w:left="3240"/>
      </w:pPr>
    </w:lvl>
    <w:lvl w:ilvl="4" w:tentative="1" w:tplc="04090019">
      <w:start w:val="1"/>
      <w:numFmt w:val="lowerLetter"/>
      <w:lvlText w:val="%5."/>
      <w:lvlJc w:val="left"/>
      <w:pPr>
        <w:ind w:hanging="360" w:left="3960"/>
      </w:pPr>
    </w:lvl>
    <w:lvl w:ilvl="5" w:tentative="1" w:tplc="0409001B">
      <w:start w:val="1"/>
      <w:numFmt w:val="lowerRoman"/>
      <w:lvlText w:val="%6."/>
      <w:lvlJc w:val="right"/>
      <w:pPr>
        <w:ind w:hanging="180" w:left="4680"/>
      </w:pPr>
    </w:lvl>
    <w:lvl w:ilvl="6" w:tentative="1" w:tplc="0409000F">
      <w:start w:val="1"/>
      <w:numFmt w:val="decimal"/>
      <w:lvlText w:val="%7."/>
      <w:lvlJc w:val="left"/>
      <w:pPr>
        <w:ind w:hanging="360" w:left="5400"/>
      </w:pPr>
    </w:lvl>
    <w:lvl w:ilvl="7" w:tentative="1" w:tplc="04090019">
      <w:start w:val="1"/>
      <w:numFmt w:val="lowerLetter"/>
      <w:lvlText w:val="%8."/>
      <w:lvlJc w:val="left"/>
      <w:pPr>
        <w:ind w:hanging="360" w:left="6120"/>
      </w:pPr>
    </w:lvl>
    <w:lvl w:ilvl="8" w:tentative="1" w:tplc="0409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7">
    <w:nsid w:val="3A85379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6904A67"/>
    <w:multiLevelType w:val="multilevel"/>
    <w:tmpl w:val="4DE606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9">
    <w:nsid w:val="4862106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0">
    <w:nsid w:val="4BC923A8"/>
    <w:multiLevelType w:val="hybridMultilevel"/>
    <w:tmpl w:val="503C5E08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1">
    <w:nsid w:val="4E89328F"/>
    <w:multiLevelType w:val="multilevel"/>
    <w:tmpl w:val="389E6D4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3240" w:val="num"/>
        </w:tabs>
        <w:ind w:hanging="360" w:left="324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400" w:val="num"/>
        </w:tabs>
        <w:ind w:hanging="360" w:left="540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  <w:sz w:val="20"/>
      </w:rPr>
    </w:lvl>
  </w:abstractNum>
  <w:abstractNum w15:restartNumberingAfterBreak="0" w:abstractNumId="22">
    <w:nsid w:val="4EA84417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3">
    <w:nsid w:val="4F9138B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4">
    <w:nsid w:val="58D245F6"/>
    <w:multiLevelType w:val="multilevel"/>
    <w:tmpl w:val="42DAF9A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5">
    <w:nsid w:val="5A66E79F"/>
    <w:multiLevelType w:val="hybridMultilevel"/>
    <w:tmpl w:val="EAD24018"/>
    <w:lvl w:ilvl="0" w:tplc="22F476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244395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764FD0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FF504EE6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01A4868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82680C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44282B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EACF7A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776ADC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AB77B02"/>
    <w:multiLevelType w:val="hybridMultilevel"/>
    <w:tmpl w:val="1B329760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7">
    <w:nsid w:val="5EBF0B37"/>
    <w:multiLevelType w:val="multilevel"/>
    <w:tmpl w:val="DB0AB97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8">
    <w:nsid w:val="61C16FCA"/>
    <w:multiLevelType w:val="multilevel"/>
    <w:tmpl w:val="BA76F8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9">
    <w:nsid w:val="6767294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0">
    <w:nsid w:val="692034ED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1">
    <w:nsid w:val="6B056954"/>
    <w:multiLevelType w:val="multilevel"/>
    <w:tmpl w:val="12F6AF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2">
    <w:nsid w:val="6CB0638A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3">
    <w:nsid w:val="75021B9C"/>
    <w:multiLevelType w:val="multilevel"/>
    <w:tmpl w:val="2EA02BF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isLgl/>
      <w:lvlText w:val="%1.%2."/>
      <w:lvlJc w:val="left"/>
      <w:pPr>
        <w:ind w:hanging="720" w:left="72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hanging="2160" w:left="2160"/>
      </w:pPr>
      <w:rPr>
        <w:rFonts w:hint="default"/>
      </w:rPr>
    </w:lvl>
  </w:abstractNum>
  <w:abstractNum w15:restartNumberingAfterBreak="0" w:abstractNumId="34">
    <w:nsid w:val="750812ED"/>
    <w:multiLevelType w:val="multilevel"/>
    <w:tmpl w:val="894CCC9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5">
    <w:nsid w:val="752C6E31"/>
    <w:multiLevelType w:val="hybridMultilevel"/>
    <w:tmpl w:val="141E3C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75DE1E70"/>
    <w:multiLevelType w:val="multilevel"/>
    <w:tmpl w:val="D16244F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7">
    <w:nsid w:val="79852DC4"/>
    <w:multiLevelType w:val="multilevel"/>
    <w:tmpl w:val="5888EB3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2"/>
      <w:numFmt w:val="bullet"/>
      <w:lvlText w:val="-"/>
      <w:lvlJc w:val="left"/>
      <w:pPr>
        <w:ind w:hanging="360" w:left="1440"/>
      </w:pPr>
      <w:rPr>
        <w:rFonts w:ascii="Aptos" w:cs="Times New Roman" w:eastAsia="Times New Roman" w:hAnsi="Aptos" w:hint="default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8">
    <w:nsid w:val="7D296F0F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490244478" w:numId="1">
    <w:abstractNumId w:val="8"/>
  </w:num>
  <w:num w16cid:durableId="214514903" w:numId="2">
    <w:abstractNumId w:val="3"/>
  </w:num>
  <w:num w16cid:durableId="967929798" w:numId="3">
    <w:abstractNumId w:val="25"/>
  </w:num>
  <w:num w16cid:durableId="941568514" w:numId="4">
    <w:abstractNumId w:val="33"/>
  </w:num>
  <w:num w16cid:durableId="936717115" w:numId="5">
    <w:abstractNumId w:val="31"/>
  </w:num>
  <w:num w16cid:durableId="1372149965" w:numId="6">
    <w:abstractNumId w:val="11"/>
  </w:num>
  <w:num w16cid:durableId="105588554" w:numId="7">
    <w:abstractNumId w:val="0"/>
  </w:num>
  <w:num w16cid:durableId="1033384571" w:numId="8">
    <w:abstractNumId w:val="36"/>
  </w:num>
  <w:num w16cid:durableId="1572077631" w:numId="9">
    <w:abstractNumId w:val="24"/>
  </w:num>
  <w:num w16cid:durableId="1252818290" w:numId="10">
    <w:abstractNumId w:val="12"/>
  </w:num>
  <w:num w16cid:durableId="1182428111" w:numId="11">
    <w:abstractNumId w:val="27"/>
  </w:num>
  <w:num w16cid:durableId="992175809" w:numId="12">
    <w:abstractNumId w:val="9"/>
  </w:num>
  <w:num w16cid:durableId="1101605197" w:numId="13">
    <w:abstractNumId w:val="18"/>
  </w:num>
  <w:num w16cid:durableId="1834294159" w:numId="14">
    <w:abstractNumId w:val="7"/>
  </w:num>
  <w:num w16cid:durableId="2020352561" w:numId="15">
    <w:abstractNumId w:val="28"/>
  </w:num>
  <w:num w16cid:durableId="837306127" w:numId="16">
    <w:abstractNumId w:val="34"/>
  </w:num>
  <w:num w16cid:durableId="414672223" w:numId="17">
    <w:abstractNumId w:val="37"/>
  </w:num>
  <w:num w16cid:durableId="1540823839" w:numId="18">
    <w:abstractNumId w:val="5"/>
  </w:num>
  <w:num w16cid:durableId="1864174179" w:numId="19">
    <w:abstractNumId w:val="6"/>
  </w:num>
  <w:num w16cid:durableId="1260064099" w:numId="20">
    <w:abstractNumId w:val="17"/>
  </w:num>
  <w:num w16cid:durableId="53090779" w:numId="21">
    <w:abstractNumId w:val="19"/>
  </w:num>
  <w:num w16cid:durableId="1862358304" w:numId="22">
    <w:abstractNumId w:val="30"/>
  </w:num>
  <w:num w16cid:durableId="1510171842" w:numId="23">
    <w:abstractNumId w:val="15"/>
  </w:num>
  <w:num w16cid:durableId="1005786142" w:numId="24">
    <w:abstractNumId w:val="4"/>
  </w:num>
  <w:num w16cid:durableId="704059508" w:numId="25">
    <w:abstractNumId w:val="21"/>
  </w:num>
  <w:num w16cid:durableId="166680673" w:numId="26">
    <w:abstractNumId w:val="20"/>
  </w:num>
  <w:num w16cid:durableId="904338386" w:numId="27">
    <w:abstractNumId w:val="16"/>
  </w:num>
  <w:num w16cid:durableId="916401619" w:numId="28">
    <w:abstractNumId w:val="14"/>
  </w:num>
  <w:num w16cid:durableId="862130092" w:numId="29">
    <w:abstractNumId w:val="26"/>
  </w:num>
  <w:num w16cid:durableId="1513299443" w:numId="30">
    <w:abstractNumId w:val="10"/>
  </w:num>
  <w:num w16cid:durableId="1731801693" w:numId="31">
    <w:abstractNumId w:val="38"/>
  </w:num>
  <w:num w16cid:durableId="1451900854" w:numId="32">
    <w:abstractNumId w:val="29"/>
  </w:num>
  <w:num w16cid:durableId="45226604" w:numId="33">
    <w:abstractNumId w:val="32"/>
  </w:num>
  <w:num w16cid:durableId="1667904456" w:numId="34">
    <w:abstractNumId w:val="22"/>
  </w:num>
  <w:num w16cid:durableId="2139645431" w:numId="35">
    <w:abstractNumId w:val="23"/>
  </w:num>
  <w:num w16cid:durableId="1470629209" w:numId="36">
    <w:abstractNumId w:val="2"/>
  </w:num>
  <w:num w16cid:durableId="1964650207" w:numId="37">
    <w:abstractNumId w:val="13"/>
  </w:num>
  <w:num w16cid:durableId="2074961549" w:numId="38">
    <w:abstractNumId w:val="35"/>
  </w:num>
  <w:num w16cid:durableId="1796286282" w:numId="39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1"/>
  <w:doNotDisplayPageBoundaries/>
  <w:displayBackgroundShape/>
  <w:embedTrueTypeFonts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2NjE2NzWwMDa1NLdU0lEKTi0uzszPAykwqQUAGcaQ8iwAAAA="/>
  </w:docVars>
  <w:rsids>
    <w:rsidRoot w:val="00217405"/>
    <w:rsid w:val="00001232"/>
    <w:rsid w:val="00002DF2"/>
    <w:rsid w:val="00004470"/>
    <w:rsid w:val="000059BE"/>
    <w:rsid w:val="00010586"/>
    <w:rsid w:val="000135E5"/>
    <w:rsid w:val="00020E56"/>
    <w:rsid w:val="00027786"/>
    <w:rsid w:val="000347CF"/>
    <w:rsid w:val="00035426"/>
    <w:rsid w:val="00035D04"/>
    <w:rsid w:val="00042B37"/>
    <w:rsid w:val="00043F3D"/>
    <w:rsid w:val="00044948"/>
    <w:rsid w:val="00047D86"/>
    <w:rsid w:val="00051630"/>
    <w:rsid w:val="00051BEC"/>
    <w:rsid w:val="00052A52"/>
    <w:rsid w:val="00055820"/>
    <w:rsid w:val="000565A6"/>
    <w:rsid w:val="00057F19"/>
    <w:rsid w:val="000605B8"/>
    <w:rsid w:val="000624A7"/>
    <w:rsid w:val="00072BA6"/>
    <w:rsid w:val="0007367A"/>
    <w:rsid w:val="00074175"/>
    <w:rsid w:val="00076184"/>
    <w:rsid w:val="00076FFF"/>
    <w:rsid w:val="0008035D"/>
    <w:rsid w:val="000808BD"/>
    <w:rsid w:val="000816AD"/>
    <w:rsid w:val="00086525"/>
    <w:rsid w:val="00093144"/>
    <w:rsid w:val="0009659B"/>
    <w:rsid w:val="00096B40"/>
    <w:rsid w:val="00096FE3"/>
    <w:rsid w:val="000A0825"/>
    <w:rsid w:val="000B1E10"/>
    <w:rsid w:val="000B70F8"/>
    <w:rsid w:val="000B7E27"/>
    <w:rsid w:val="000C0480"/>
    <w:rsid w:val="000C1BCC"/>
    <w:rsid w:val="000D03B5"/>
    <w:rsid w:val="000D256C"/>
    <w:rsid w:val="000D4FF8"/>
    <w:rsid w:val="000D7477"/>
    <w:rsid w:val="000D7D5B"/>
    <w:rsid w:val="000E195B"/>
    <w:rsid w:val="000E19A6"/>
    <w:rsid w:val="000E61C6"/>
    <w:rsid w:val="000F0C21"/>
    <w:rsid w:val="000F18F4"/>
    <w:rsid w:val="000F25EE"/>
    <w:rsid w:val="000F31D7"/>
    <w:rsid w:val="000F3B3F"/>
    <w:rsid w:val="000F6DA4"/>
    <w:rsid w:val="00103F75"/>
    <w:rsid w:val="001068D0"/>
    <w:rsid w:val="00110AC7"/>
    <w:rsid w:val="00112D4C"/>
    <w:rsid w:val="001142EE"/>
    <w:rsid w:val="001154B7"/>
    <w:rsid w:val="00115635"/>
    <w:rsid w:val="00116AF9"/>
    <w:rsid w:val="00121B3F"/>
    <w:rsid w:val="00134BF0"/>
    <w:rsid w:val="0013564F"/>
    <w:rsid w:val="00140263"/>
    <w:rsid w:val="00140F8F"/>
    <w:rsid w:val="00142563"/>
    <w:rsid w:val="0014623E"/>
    <w:rsid w:val="001472CF"/>
    <w:rsid w:val="001517D9"/>
    <w:rsid w:val="00154493"/>
    <w:rsid w:val="00155B4A"/>
    <w:rsid w:val="001663F2"/>
    <w:rsid w:val="00166D6E"/>
    <w:rsid w:val="00170E64"/>
    <w:rsid w:val="001735A5"/>
    <w:rsid w:val="00175137"/>
    <w:rsid w:val="001803C3"/>
    <w:rsid w:val="0018272C"/>
    <w:rsid w:val="001856CB"/>
    <w:rsid w:val="00186113"/>
    <w:rsid w:val="00187393"/>
    <w:rsid w:val="001905A8"/>
    <w:rsid w:val="0019281C"/>
    <w:rsid w:val="001931AA"/>
    <w:rsid w:val="00197215"/>
    <w:rsid w:val="001B25A8"/>
    <w:rsid w:val="001B3508"/>
    <w:rsid w:val="001B3993"/>
    <w:rsid w:val="001B3A17"/>
    <w:rsid w:val="001B6D9A"/>
    <w:rsid w:val="001C39C4"/>
    <w:rsid w:val="001D7669"/>
    <w:rsid w:val="001E1C44"/>
    <w:rsid w:val="001E3EBC"/>
    <w:rsid w:val="001E527B"/>
    <w:rsid w:val="001E6D2A"/>
    <w:rsid w:val="001F3AFC"/>
    <w:rsid w:val="001F72D9"/>
    <w:rsid w:val="001F7EAB"/>
    <w:rsid w:val="002046D1"/>
    <w:rsid w:val="00207DBB"/>
    <w:rsid w:val="00213685"/>
    <w:rsid w:val="00214CBE"/>
    <w:rsid w:val="00217405"/>
    <w:rsid w:val="00220E55"/>
    <w:rsid w:val="002215CC"/>
    <w:rsid w:val="00223F81"/>
    <w:rsid w:val="00230908"/>
    <w:rsid w:val="00231A57"/>
    <w:rsid w:val="002321D7"/>
    <w:rsid w:val="0023295C"/>
    <w:rsid w:val="00233EFF"/>
    <w:rsid w:val="0023433D"/>
    <w:rsid w:val="00240292"/>
    <w:rsid w:val="00240327"/>
    <w:rsid w:val="002508D4"/>
    <w:rsid w:val="00250AB5"/>
    <w:rsid w:val="00250B24"/>
    <w:rsid w:val="00250CA7"/>
    <w:rsid w:val="00250ECF"/>
    <w:rsid w:val="00250F6C"/>
    <w:rsid w:val="00253184"/>
    <w:rsid w:val="00263A19"/>
    <w:rsid w:val="0026680D"/>
    <w:rsid w:val="0027349E"/>
    <w:rsid w:val="00280103"/>
    <w:rsid w:val="00280D8C"/>
    <w:rsid w:val="002811A7"/>
    <w:rsid w:val="002850C2"/>
    <w:rsid w:val="002876B6"/>
    <w:rsid w:val="002903AE"/>
    <w:rsid w:val="00293891"/>
    <w:rsid w:val="0029531A"/>
    <w:rsid w:val="002954F3"/>
    <w:rsid w:val="0029730D"/>
    <w:rsid w:val="002A712F"/>
    <w:rsid w:val="002A73B0"/>
    <w:rsid w:val="002B0DA2"/>
    <w:rsid w:val="002B100A"/>
    <w:rsid w:val="002B1F40"/>
    <w:rsid w:val="002B4C3A"/>
    <w:rsid w:val="002B7EAF"/>
    <w:rsid w:val="002C0914"/>
    <w:rsid w:val="002C7903"/>
    <w:rsid w:val="002D0569"/>
    <w:rsid w:val="002D427F"/>
    <w:rsid w:val="002D42A0"/>
    <w:rsid w:val="002E0C6C"/>
    <w:rsid w:val="002E0E7D"/>
    <w:rsid w:val="002E108D"/>
    <w:rsid w:val="002E49DA"/>
    <w:rsid w:val="002E6F07"/>
    <w:rsid w:val="002E7160"/>
    <w:rsid w:val="002F1D62"/>
    <w:rsid w:val="002F6745"/>
    <w:rsid w:val="00302299"/>
    <w:rsid w:val="00305E8E"/>
    <w:rsid w:val="00307F3E"/>
    <w:rsid w:val="00311D0B"/>
    <w:rsid w:val="00312750"/>
    <w:rsid w:val="00313A3C"/>
    <w:rsid w:val="0031603B"/>
    <w:rsid w:val="00321BB1"/>
    <w:rsid w:val="003223DB"/>
    <w:rsid w:val="003233F8"/>
    <w:rsid w:val="003252A7"/>
    <w:rsid w:val="003319C0"/>
    <w:rsid w:val="00335253"/>
    <w:rsid w:val="00350B7B"/>
    <w:rsid w:val="003525BA"/>
    <w:rsid w:val="00352E2F"/>
    <w:rsid w:val="00354763"/>
    <w:rsid w:val="00360D4F"/>
    <w:rsid w:val="00362F83"/>
    <w:rsid w:val="00362FE4"/>
    <w:rsid w:val="00364B4A"/>
    <w:rsid w:val="00366A5D"/>
    <w:rsid w:val="003717DC"/>
    <w:rsid w:val="0037416B"/>
    <w:rsid w:val="00384696"/>
    <w:rsid w:val="00384857"/>
    <w:rsid w:val="00387E44"/>
    <w:rsid w:val="00390B54"/>
    <w:rsid w:val="00390D9C"/>
    <w:rsid w:val="003922BB"/>
    <w:rsid w:val="0039231A"/>
    <w:rsid w:val="00393161"/>
    <w:rsid w:val="0039396F"/>
    <w:rsid w:val="00395DC3"/>
    <w:rsid w:val="00396015"/>
    <w:rsid w:val="003A2B21"/>
    <w:rsid w:val="003A7244"/>
    <w:rsid w:val="003B0030"/>
    <w:rsid w:val="003B23BE"/>
    <w:rsid w:val="003B260A"/>
    <w:rsid w:val="003B3F87"/>
    <w:rsid w:val="003B4670"/>
    <w:rsid w:val="003B7118"/>
    <w:rsid w:val="003C0A60"/>
    <w:rsid w:val="003C5CA5"/>
    <w:rsid w:val="003C5CDC"/>
    <w:rsid w:val="003D0FB2"/>
    <w:rsid w:val="003D5616"/>
    <w:rsid w:val="003D7A33"/>
    <w:rsid w:val="003D7D63"/>
    <w:rsid w:val="003E05DF"/>
    <w:rsid w:val="003F06E6"/>
    <w:rsid w:val="003F0F18"/>
    <w:rsid w:val="003F17B3"/>
    <w:rsid w:val="003F1E23"/>
    <w:rsid w:val="003F2B82"/>
    <w:rsid w:val="003F3CA6"/>
    <w:rsid w:val="003F7201"/>
    <w:rsid w:val="0040235E"/>
    <w:rsid w:val="00402F9C"/>
    <w:rsid w:val="00404340"/>
    <w:rsid w:val="00410584"/>
    <w:rsid w:val="00414154"/>
    <w:rsid w:val="00414D8D"/>
    <w:rsid w:val="00416513"/>
    <w:rsid w:val="00422D2D"/>
    <w:rsid w:val="00424B8C"/>
    <w:rsid w:val="00431E0E"/>
    <w:rsid w:val="00435871"/>
    <w:rsid w:val="00437108"/>
    <w:rsid w:val="00437AC2"/>
    <w:rsid w:val="00443A4F"/>
    <w:rsid w:val="00444331"/>
    <w:rsid w:val="00444C05"/>
    <w:rsid w:val="0044527D"/>
    <w:rsid w:val="00446506"/>
    <w:rsid w:val="0045011E"/>
    <w:rsid w:val="004539E7"/>
    <w:rsid w:val="00456420"/>
    <w:rsid w:val="00470B85"/>
    <w:rsid w:val="00470C83"/>
    <w:rsid w:val="0047618D"/>
    <w:rsid w:val="004802E1"/>
    <w:rsid w:val="004806CE"/>
    <w:rsid w:val="0048368D"/>
    <w:rsid w:val="004864EC"/>
    <w:rsid w:val="00490E36"/>
    <w:rsid w:val="004915C9"/>
    <w:rsid w:val="00494AAB"/>
    <w:rsid w:val="00494B2C"/>
    <w:rsid w:val="00496B2B"/>
    <w:rsid w:val="00497181"/>
    <w:rsid w:val="00497E95"/>
    <w:rsid w:val="004A3AD4"/>
    <w:rsid w:val="004A4962"/>
    <w:rsid w:val="004C0028"/>
    <w:rsid w:val="004C1B1B"/>
    <w:rsid w:val="004C254C"/>
    <w:rsid w:val="004C33A4"/>
    <w:rsid w:val="004C49DC"/>
    <w:rsid w:val="004C5E54"/>
    <w:rsid w:val="004C5F52"/>
    <w:rsid w:val="004D50CC"/>
    <w:rsid w:val="004D531D"/>
    <w:rsid w:val="004E0462"/>
    <w:rsid w:val="004E29F6"/>
    <w:rsid w:val="004E5DF6"/>
    <w:rsid w:val="004F30BF"/>
    <w:rsid w:val="00501D3A"/>
    <w:rsid w:val="00506C73"/>
    <w:rsid w:val="00510846"/>
    <w:rsid w:val="00511D87"/>
    <w:rsid w:val="005157FF"/>
    <w:rsid w:val="005165CB"/>
    <w:rsid w:val="00517777"/>
    <w:rsid w:val="005201C4"/>
    <w:rsid w:val="00525E29"/>
    <w:rsid w:val="00526098"/>
    <w:rsid w:val="00526634"/>
    <w:rsid w:val="00534F8E"/>
    <w:rsid w:val="00537348"/>
    <w:rsid w:val="0054029F"/>
    <w:rsid w:val="0054726B"/>
    <w:rsid w:val="00551838"/>
    <w:rsid w:val="00553C0D"/>
    <w:rsid w:val="005568A4"/>
    <w:rsid w:val="005644CA"/>
    <w:rsid w:val="00566043"/>
    <w:rsid w:val="00570BBE"/>
    <w:rsid w:val="00574E11"/>
    <w:rsid w:val="00577411"/>
    <w:rsid w:val="00585DAC"/>
    <w:rsid w:val="0059215A"/>
    <w:rsid w:val="00596C54"/>
    <w:rsid w:val="005A2BDF"/>
    <w:rsid w:val="005B1C4F"/>
    <w:rsid w:val="005B203E"/>
    <w:rsid w:val="005B39BB"/>
    <w:rsid w:val="005B5A7A"/>
    <w:rsid w:val="005C4EDE"/>
    <w:rsid w:val="005C5318"/>
    <w:rsid w:val="005D0750"/>
    <w:rsid w:val="005D0EF0"/>
    <w:rsid w:val="005D33BC"/>
    <w:rsid w:val="005D3A05"/>
    <w:rsid w:val="005D52AD"/>
    <w:rsid w:val="005D52FE"/>
    <w:rsid w:val="005D5DD8"/>
    <w:rsid w:val="005D6422"/>
    <w:rsid w:val="005E1BEE"/>
    <w:rsid w:val="005E2DBC"/>
    <w:rsid w:val="005E49F9"/>
    <w:rsid w:val="005E7F14"/>
    <w:rsid w:val="005F0453"/>
    <w:rsid w:val="005F0B82"/>
    <w:rsid w:val="005F6186"/>
    <w:rsid w:val="005F6EAF"/>
    <w:rsid w:val="0060033A"/>
    <w:rsid w:val="00600701"/>
    <w:rsid w:val="00600984"/>
    <w:rsid w:val="00600EE4"/>
    <w:rsid w:val="00604476"/>
    <w:rsid w:val="0060575F"/>
    <w:rsid w:val="006058A7"/>
    <w:rsid w:val="00607932"/>
    <w:rsid w:val="00607FAC"/>
    <w:rsid w:val="0061048F"/>
    <w:rsid w:val="00611C0A"/>
    <w:rsid w:val="006155DC"/>
    <w:rsid w:val="0061626D"/>
    <w:rsid w:val="00622F95"/>
    <w:rsid w:val="00625BF5"/>
    <w:rsid w:val="00630EB0"/>
    <w:rsid w:val="0063439D"/>
    <w:rsid w:val="00640839"/>
    <w:rsid w:val="0064363E"/>
    <w:rsid w:val="00650ABD"/>
    <w:rsid w:val="006534D1"/>
    <w:rsid w:val="00653AC2"/>
    <w:rsid w:val="006543BA"/>
    <w:rsid w:val="00655F94"/>
    <w:rsid w:val="00661415"/>
    <w:rsid w:val="006633E1"/>
    <w:rsid w:val="00663689"/>
    <w:rsid w:val="0066799A"/>
    <w:rsid w:val="0067513A"/>
    <w:rsid w:val="006824CD"/>
    <w:rsid w:val="00683928"/>
    <w:rsid w:val="006A0639"/>
    <w:rsid w:val="006A32FB"/>
    <w:rsid w:val="006A4546"/>
    <w:rsid w:val="006A4C94"/>
    <w:rsid w:val="006A54DE"/>
    <w:rsid w:val="006A550D"/>
    <w:rsid w:val="006B402A"/>
    <w:rsid w:val="006C0639"/>
    <w:rsid w:val="006C2671"/>
    <w:rsid w:val="006E253F"/>
    <w:rsid w:val="006E4BD1"/>
    <w:rsid w:val="006E4C5A"/>
    <w:rsid w:val="006E6987"/>
    <w:rsid w:val="006F2B06"/>
    <w:rsid w:val="007167DA"/>
    <w:rsid w:val="00720AC4"/>
    <w:rsid w:val="00720CCC"/>
    <w:rsid w:val="0072264E"/>
    <w:rsid w:val="0072406A"/>
    <w:rsid w:val="00724E0C"/>
    <w:rsid w:val="0072614E"/>
    <w:rsid w:val="00726691"/>
    <w:rsid w:val="00732B6F"/>
    <w:rsid w:val="007370D0"/>
    <w:rsid w:val="007374F1"/>
    <w:rsid w:val="00740776"/>
    <w:rsid w:val="00745638"/>
    <w:rsid w:val="00751159"/>
    <w:rsid w:val="007527E5"/>
    <w:rsid w:val="00756F99"/>
    <w:rsid w:val="0076187F"/>
    <w:rsid w:val="007620A4"/>
    <w:rsid w:val="007626F3"/>
    <w:rsid w:val="0076358B"/>
    <w:rsid w:val="00764883"/>
    <w:rsid w:val="007648BF"/>
    <w:rsid w:val="00765392"/>
    <w:rsid w:val="00766BF4"/>
    <w:rsid w:val="0077119B"/>
    <w:rsid w:val="0077376F"/>
    <w:rsid w:val="00776586"/>
    <w:rsid w:val="00777B45"/>
    <w:rsid w:val="0078191B"/>
    <w:rsid w:val="00782EBB"/>
    <w:rsid w:val="007909F1"/>
    <w:rsid w:val="00791646"/>
    <w:rsid w:val="00791EFA"/>
    <w:rsid w:val="00792ABF"/>
    <w:rsid w:val="00794BA0"/>
    <w:rsid w:val="007A2FA1"/>
    <w:rsid w:val="007A5A58"/>
    <w:rsid w:val="007A5D8C"/>
    <w:rsid w:val="007A669A"/>
    <w:rsid w:val="007A70B1"/>
    <w:rsid w:val="007A7849"/>
    <w:rsid w:val="007B0622"/>
    <w:rsid w:val="007B1A45"/>
    <w:rsid w:val="007B4EFC"/>
    <w:rsid w:val="007B66FB"/>
    <w:rsid w:val="007C2CFB"/>
    <w:rsid w:val="007C413F"/>
    <w:rsid w:val="007C70AE"/>
    <w:rsid w:val="007D03C0"/>
    <w:rsid w:val="007D11B0"/>
    <w:rsid w:val="007D279C"/>
    <w:rsid w:val="007D37BA"/>
    <w:rsid w:val="007E41DD"/>
    <w:rsid w:val="007F3BE6"/>
    <w:rsid w:val="007F469E"/>
    <w:rsid w:val="00800DEE"/>
    <w:rsid w:val="0080608A"/>
    <w:rsid w:val="0080649D"/>
    <w:rsid w:val="00810F09"/>
    <w:rsid w:val="00811B6C"/>
    <w:rsid w:val="0081266E"/>
    <w:rsid w:val="00815F75"/>
    <w:rsid w:val="008205CA"/>
    <w:rsid w:val="008241A3"/>
    <w:rsid w:val="0082579A"/>
    <w:rsid w:val="0082681C"/>
    <w:rsid w:val="00826C75"/>
    <w:rsid w:val="008306BB"/>
    <w:rsid w:val="00834324"/>
    <w:rsid w:val="00836562"/>
    <w:rsid w:val="00844599"/>
    <w:rsid w:val="00844D66"/>
    <w:rsid w:val="00847882"/>
    <w:rsid w:val="00851148"/>
    <w:rsid w:val="00854FE3"/>
    <w:rsid w:val="008609ED"/>
    <w:rsid w:val="00860EE0"/>
    <w:rsid w:val="008661FC"/>
    <w:rsid w:val="00866FD9"/>
    <w:rsid w:val="00872521"/>
    <w:rsid w:val="008736FB"/>
    <w:rsid w:val="00873DAF"/>
    <w:rsid w:val="00877C65"/>
    <w:rsid w:val="00881CBA"/>
    <w:rsid w:val="00882600"/>
    <w:rsid w:val="00882610"/>
    <w:rsid w:val="008829DF"/>
    <w:rsid w:val="00882C9C"/>
    <w:rsid w:val="00884C43"/>
    <w:rsid w:val="008877A2"/>
    <w:rsid w:val="00887801"/>
    <w:rsid w:val="00887A20"/>
    <w:rsid w:val="0089046C"/>
    <w:rsid w:val="008939C2"/>
    <w:rsid w:val="00897495"/>
    <w:rsid w:val="008B1302"/>
    <w:rsid w:val="008B3BD0"/>
    <w:rsid w:val="008B4FD7"/>
    <w:rsid w:val="008B59CC"/>
    <w:rsid w:val="008B6D44"/>
    <w:rsid w:val="008C447F"/>
    <w:rsid w:val="008C7FF0"/>
    <w:rsid w:val="008D4A44"/>
    <w:rsid w:val="008D7D34"/>
    <w:rsid w:val="008E321B"/>
    <w:rsid w:val="008E5B54"/>
    <w:rsid w:val="008E5E4E"/>
    <w:rsid w:val="008E6044"/>
    <w:rsid w:val="008F2D24"/>
    <w:rsid w:val="008F3747"/>
    <w:rsid w:val="008F4D9D"/>
    <w:rsid w:val="00900D79"/>
    <w:rsid w:val="009062C8"/>
    <w:rsid w:val="0090722D"/>
    <w:rsid w:val="00912A7F"/>
    <w:rsid w:val="00916382"/>
    <w:rsid w:val="009219A7"/>
    <w:rsid w:val="00926BEB"/>
    <w:rsid w:val="00927E82"/>
    <w:rsid w:val="0093316A"/>
    <w:rsid w:val="0093763F"/>
    <w:rsid w:val="00941155"/>
    <w:rsid w:val="00942074"/>
    <w:rsid w:val="009426B9"/>
    <w:rsid w:val="00950926"/>
    <w:rsid w:val="0095113F"/>
    <w:rsid w:val="00951BCC"/>
    <w:rsid w:val="0095273A"/>
    <w:rsid w:val="00953628"/>
    <w:rsid w:val="0095380C"/>
    <w:rsid w:val="00953B4E"/>
    <w:rsid w:val="00955521"/>
    <w:rsid w:val="00955B0E"/>
    <w:rsid w:val="00956BEA"/>
    <w:rsid w:val="009607EF"/>
    <w:rsid w:val="0096165D"/>
    <w:rsid w:val="00964C26"/>
    <w:rsid w:val="00964F1F"/>
    <w:rsid w:val="00966171"/>
    <w:rsid w:val="0096697B"/>
    <w:rsid w:val="00973C29"/>
    <w:rsid w:val="00974513"/>
    <w:rsid w:val="009762B0"/>
    <w:rsid w:val="009804CC"/>
    <w:rsid w:val="00980D45"/>
    <w:rsid w:val="009814DC"/>
    <w:rsid w:val="00981A7E"/>
    <w:rsid w:val="00982C11"/>
    <w:rsid w:val="0099297F"/>
    <w:rsid w:val="00997624"/>
    <w:rsid w:val="009A17E3"/>
    <w:rsid w:val="009A40B5"/>
    <w:rsid w:val="009A6BFF"/>
    <w:rsid w:val="009B005D"/>
    <w:rsid w:val="009B03E1"/>
    <w:rsid w:val="009B342E"/>
    <w:rsid w:val="009B4112"/>
    <w:rsid w:val="009B45CF"/>
    <w:rsid w:val="009B6203"/>
    <w:rsid w:val="009C2D19"/>
    <w:rsid w:val="009C3D51"/>
    <w:rsid w:val="009C490C"/>
    <w:rsid w:val="009D1202"/>
    <w:rsid w:val="009D3EA2"/>
    <w:rsid w:val="009E2B8A"/>
    <w:rsid w:val="009E386C"/>
    <w:rsid w:val="009E553E"/>
    <w:rsid w:val="009E7F43"/>
    <w:rsid w:val="009F3BE2"/>
    <w:rsid w:val="009F44BE"/>
    <w:rsid w:val="00A01B87"/>
    <w:rsid w:val="00A01F57"/>
    <w:rsid w:val="00A02187"/>
    <w:rsid w:val="00A042E0"/>
    <w:rsid w:val="00A04766"/>
    <w:rsid w:val="00A04CF4"/>
    <w:rsid w:val="00A04EA5"/>
    <w:rsid w:val="00A057F9"/>
    <w:rsid w:val="00A10649"/>
    <w:rsid w:val="00A10978"/>
    <w:rsid w:val="00A13748"/>
    <w:rsid w:val="00A1464A"/>
    <w:rsid w:val="00A14EFE"/>
    <w:rsid w:val="00A22514"/>
    <w:rsid w:val="00A25DED"/>
    <w:rsid w:val="00A26498"/>
    <w:rsid w:val="00A26A5F"/>
    <w:rsid w:val="00A27F08"/>
    <w:rsid w:val="00A331B7"/>
    <w:rsid w:val="00A41C3C"/>
    <w:rsid w:val="00A42C6C"/>
    <w:rsid w:val="00A4335D"/>
    <w:rsid w:val="00A50249"/>
    <w:rsid w:val="00A54AD3"/>
    <w:rsid w:val="00A5702A"/>
    <w:rsid w:val="00A6398A"/>
    <w:rsid w:val="00A66C30"/>
    <w:rsid w:val="00A7221E"/>
    <w:rsid w:val="00A73AA9"/>
    <w:rsid w:val="00A7752B"/>
    <w:rsid w:val="00A8276C"/>
    <w:rsid w:val="00A86C84"/>
    <w:rsid w:val="00A938C5"/>
    <w:rsid w:val="00A96734"/>
    <w:rsid w:val="00A96BA3"/>
    <w:rsid w:val="00AA1397"/>
    <w:rsid w:val="00AB26F3"/>
    <w:rsid w:val="00AB496F"/>
    <w:rsid w:val="00AB57A6"/>
    <w:rsid w:val="00AC40DA"/>
    <w:rsid w:val="00AC4AF5"/>
    <w:rsid w:val="00AC67D1"/>
    <w:rsid w:val="00AD4B19"/>
    <w:rsid w:val="00AD5B53"/>
    <w:rsid w:val="00AE1EAC"/>
    <w:rsid w:val="00AF0B40"/>
    <w:rsid w:val="00AF3E88"/>
    <w:rsid w:val="00AF5096"/>
    <w:rsid w:val="00AF590D"/>
    <w:rsid w:val="00B01DFF"/>
    <w:rsid w:val="00B022F0"/>
    <w:rsid w:val="00B02C1C"/>
    <w:rsid w:val="00B14EEA"/>
    <w:rsid w:val="00B167B7"/>
    <w:rsid w:val="00B21645"/>
    <w:rsid w:val="00B2410C"/>
    <w:rsid w:val="00B26489"/>
    <w:rsid w:val="00B26927"/>
    <w:rsid w:val="00B2751F"/>
    <w:rsid w:val="00B2769D"/>
    <w:rsid w:val="00B310CB"/>
    <w:rsid w:val="00B3155D"/>
    <w:rsid w:val="00B41475"/>
    <w:rsid w:val="00B511E4"/>
    <w:rsid w:val="00B52A99"/>
    <w:rsid w:val="00B535A4"/>
    <w:rsid w:val="00B56641"/>
    <w:rsid w:val="00B56ED1"/>
    <w:rsid w:val="00B57CA6"/>
    <w:rsid w:val="00B600B1"/>
    <w:rsid w:val="00B60160"/>
    <w:rsid w:val="00B60C23"/>
    <w:rsid w:val="00B6408B"/>
    <w:rsid w:val="00B66569"/>
    <w:rsid w:val="00B728C0"/>
    <w:rsid w:val="00B82531"/>
    <w:rsid w:val="00B85088"/>
    <w:rsid w:val="00B85C78"/>
    <w:rsid w:val="00B9016E"/>
    <w:rsid w:val="00B9078E"/>
    <w:rsid w:val="00B91B41"/>
    <w:rsid w:val="00BA1470"/>
    <w:rsid w:val="00BA2156"/>
    <w:rsid w:val="00BA24AD"/>
    <w:rsid w:val="00BA384C"/>
    <w:rsid w:val="00BA51B0"/>
    <w:rsid w:val="00BB00AE"/>
    <w:rsid w:val="00BB27D0"/>
    <w:rsid w:val="00BB4352"/>
    <w:rsid w:val="00BB5D8D"/>
    <w:rsid w:val="00BC7144"/>
    <w:rsid w:val="00BD0511"/>
    <w:rsid w:val="00BD0670"/>
    <w:rsid w:val="00BE2AD4"/>
    <w:rsid w:val="00BE2DAC"/>
    <w:rsid w:val="00BE4CAF"/>
    <w:rsid w:val="00BE64D4"/>
    <w:rsid w:val="00BE6BF2"/>
    <w:rsid w:val="00BE7030"/>
    <w:rsid w:val="00C01260"/>
    <w:rsid w:val="00C0155A"/>
    <w:rsid w:val="00C06320"/>
    <w:rsid w:val="00C06CBA"/>
    <w:rsid w:val="00C0789F"/>
    <w:rsid w:val="00C11DD2"/>
    <w:rsid w:val="00C12D13"/>
    <w:rsid w:val="00C13340"/>
    <w:rsid w:val="00C13347"/>
    <w:rsid w:val="00C1463F"/>
    <w:rsid w:val="00C14862"/>
    <w:rsid w:val="00C16BF2"/>
    <w:rsid w:val="00C178A3"/>
    <w:rsid w:val="00C26963"/>
    <w:rsid w:val="00C27719"/>
    <w:rsid w:val="00C3055E"/>
    <w:rsid w:val="00C3057E"/>
    <w:rsid w:val="00C34F3A"/>
    <w:rsid w:val="00C4097A"/>
    <w:rsid w:val="00C42556"/>
    <w:rsid w:val="00C44273"/>
    <w:rsid w:val="00C50ACC"/>
    <w:rsid w:val="00C521B7"/>
    <w:rsid w:val="00C55603"/>
    <w:rsid w:val="00C55907"/>
    <w:rsid w:val="00C625BA"/>
    <w:rsid w:val="00C64093"/>
    <w:rsid w:val="00C644F8"/>
    <w:rsid w:val="00C64E14"/>
    <w:rsid w:val="00C652AA"/>
    <w:rsid w:val="00C65BBC"/>
    <w:rsid w:val="00C66C43"/>
    <w:rsid w:val="00C671A1"/>
    <w:rsid w:val="00C702E6"/>
    <w:rsid w:val="00C71620"/>
    <w:rsid w:val="00C73757"/>
    <w:rsid w:val="00C7525E"/>
    <w:rsid w:val="00C80D19"/>
    <w:rsid w:val="00C82F7D"/>
    <w:rsid w:val="00C832CB"/>
    <w:rsid w:val="00C843BC"/>
    <w:rsid w:val="00C925FA"/>
    <w:rsid w:val="00CA7208"/>
    <w:rsid w:val="00CB209A"/>
    <w:rsid w:val="00CB5500"/>
    <w:rsid w:val="00CB6148"/>
    <w:rsid w:val="00CC0381"/>
    <w:rsid w:val="00CC1AE4"/>
    <w:rsid w:val="00CC201D"/>
    <w:rsid w:val="00CC336E"/>
    <w:rsid w:val="00CD1EDA"/>
    <w:rsid w:val="00CD50E5"/>
    <w:rsid w:val="00CD7909"/>
    <w:rsid w:val="00CE2D10"/>
    <w:rsid w:val="00CE3EA9"/>
    <w:rsid w:val="00CE478F"/>
    <w:rsid w:val="00CE61A9"/>
    <w:rsid w:val="00CE7CC3"/>
    <w:rsid w:val="00CF032C"/>
    <w:rsid w:val="00CF04F2"/>
    <w:rsid w:val="00CF0DCE"/>
    <w:rsid w:val="00CF1B30"/>
    <w:rsid w:val="00CF1BF1"/>
    <w:rsid w:val="00CF1F00"/>
    <w:rsid w:val="00CF24C1"/>
    <w:rsid w:val="00CF36D8"/>
    <w:rsid w:val="00CF429C"/>
    <w:rsid w:val="00CF4C40"/>
    <w:rsid w:val="00CF7777"/>
    <w:rsid w:val="00D05868"/>
    <w:rsid w:val="00D061BB"/>
    <w:rsid w:val="00D0752E"/>
    <w:rsid w:val="00D07F92"/>
    <w:rsid w:val="00D13EE7"/>
    <w:rsid w:val="00D14CEE"/>
    <w:rsid w:val="00D14EA8"/>
    <w:rsid w:val="00D171DA"/>
    <w:rsid w:val="00D221C5"/>
    <w:rsid w:val="00D24368"/>
    <w:rsid w:val="00D26E91"/>
    <w:rsid w:val="00D31167"/>
    <w:rsid w:val="00D31DC2"/>
    <w:rsid w:val="00D3723C"/>
    <w:rsid w:val="00D4159F"/>
    <w:rsid w:val="00D4792B"/>
    <w:rsid w:val="00D50C27"/>
    <w:rsid w:val="00D52056"/>
    <w:rsid w:val="00D53F1B"/>
    <w:rsid w:val="00D5446C"/>
    <w:rsid w:val="00D609BB"/>
    <w:rsid w:val="00D61209"/>
    <w:rsid w:val="00D61A7B"/>
    <w:rsid w:val="00D61DAF"/>
    <w:rsid w:val="00D644A3"/>
    <w:rsid w:val="00D64C0B"/>
    <w:rsid w:val="00D6582B"/>
    <w:rsid w:val="00D665E2"/>
    <w:rsid w:val="00D6692F"/>
    <w:rsid w:val="00D80F23"/>
    <w:rsid w:val="00D81288"/>
    <w:rsid w:val="00D85403"/>
    <w:rsid w:val="00D87AA8"/>
    <w:rsid w:val="00D87DF5"/>
    <w:rsid w:val="00D90321"/>
    <w:rsid w:val="00D93BFB"/>
    <w:rsid w:val="00D96352"/>
    <w:rsid w:val="00D96973"/>
    <w:rsid w:val="00DA0022"/>
    <w:rsid w:val="00DA283A"/>
    <w:rsid w:val="00DA2BD5"/>
    <w:rsid w:val="00DA3C05"/>
    <w:rsid w:val="00DA6FE2"/>
    <w:rsid w:val="00DB159A"/>
    <w:rsid w:val="00DB23AC"/>
    <w:rsid w:val="00DC34E5"/>
    <w:rsid w:val="00DC36B6"/>
    <w:rsid w:val="00DD0E2E"/>
    <w:rsid w:val="00DD1A24"/>
    <w:rsid w:val="00DD2259"/>
    <w:rsid w:val="00DD29CC"/>
    <w:rsid w:val="00DD365E"/>
    <w:rsid w:val="00DD3EBA"/>
    <w:rsid w:val="00DD4D3C"/>
    <w:rsid w:val="00DD5553"/>
    <w:rsid w:val="00DE0EE9"/>
    <w:rsid w:val="00DE26D9"/>
    <w:rsid w:val="00DF1A2F"/>
    <w:rsid w:val="00DF308A"/>
    <w:rsid w:val="00DF5CD5"/>
    <w:rsid w:val="00DF7998"/>
    <w:rsid w:val="00E024CB"/>
    <w:rsid w:val="00E039E8"/>
    <w:rsid w:val="00E142D4"/>
    <w:rsid w:val="00E15950"/>
    <w:rsid w:val="00E17288"/>
    <w:rsid w:val="00E21FD6"/>
    <w:rsid w:val="00E23B08"/>
    <w:rsid w:val="00E265ED"/>
    <w:rsid w:val="00E30D22"/>
    <w:rsid w:val="00E312D4"/>
    <w:rsid w:val="00E34EED"/>
    <w:rsid w:val="00E34FB9"/>
    <w:rsid w:val="00E3680F"/>
    <w:rsid w:val="00E37A31"/>
    <w:rsid w:val="00E40D26"/>
    <w:rsid w:val="00E44B40"/>
    <w:rsid w:val="00E45E70"/>
    <w:rsid w:val="00E46236"/>
    <w:rsid w:val="00E46BA5"/>
    <w:rsid w:val="00E47E35"/>
    <w:rsid w:val="00E51254"/>
    <w:rsid w:val="00E55102"/>
    <w:rsid w:val="00E56221"/>
    <w:rsid w:val="00E5698A"/>
    <w:rsid w:val="00E56FD7"/>
    <w:rsid w:val="00E629BA"/>
    <w:rsid w:val="00E636F8"/>
    <w:rsid w:val="00E64E45"/>
    <w:rsid w:val="00E74011"/>
    <w:rsid w:val="00E800AC"/>
    <w:rsid w:val="00E83B37"/>
    <w:rsid w:val="00E83B91"/>
    <w:rsid w:val="00E855A6"/>
    <w:rsid w:val="00E913A5"/>
    <w:rsid w:val="00E94867"/>
    <w:rsid w:val="00E952D1"/>
    <w:rsid w:val="00E970D6"/>
    <w:rsid w:val="00E97DB0"/>
    <w:rsid w:val="00EA1581"/>
    <w:rsid w:val="00EA1A26"/>
    <w:rsid w:val="00EA1D97"/>
    <w:rsid w:val="00EA205C"/>
    <w:rsid w:val="00EA2C09"/>
    <w:rsid w:val="00EA5870"/>
    <w:rsid w:val="00EB3CA2"/>
    <w:rsid w:val="00EC2CA8"/>
    <w:rsid w:val="00EC307C"/>
    <w:rsid w:val="00EC5C08"/>
    <w:rsid w:val="00ED6389"/>
    <w:rsid w:val="00ED70E3"/>
    <w:rsid w:val="00EE0904"/>
    <w:rsid w:val="00EE13CD"/>
    <w:rsid w:val="00EE29C8"/>
    <w:rsid w:val="00EE35B1"/>
    <w:rsid w:val="00EE62A1"/>
    <w:rsid w:val="00EE6E19"/>
    <w:rsid w:val="00EE745B"/>
    <w:rsid w:val="00EF2718"/>
    <w:rsid w:val="00EF34E2"/>
    <w:rsid w:val="00F01AE9"/>
    <w:rsid w:val="00F046C2"/>
    <w:rsid w:val="00F05491"/>
    <w:rsid w:val="00F06129"/>
    <w:rsid w:val="00F12DA6"/>
    <w:rsid w:val="00F162D9"/>
    <w:rsid w:val="00F17D9A"/>
    <w:rsid w:val="00F223B9"/>
    <w:rsid w:val="00F2298D"/>
    <w:rsid w:val="00F238F3"/>
    <w:rsid w:val="00F2462E"/>
    <w:rsid w:val="00F25832"/>
    <w:rsid w:val="00F27818"/>
    <w:rsid w:val="00F34680"/>
    <w:rsid w:val="00F373F8"/>
    <w:rsid w:val="00F4020B"/>
    <w:rsid w:val="00F4397C"/>
    <w:rsid w:val="00F5146E"/>
    <w:rsid w:val="00F52186"/>
    <w:rsid w:val="00F53363"/>
    <w:rsid w:val="00F60D98"/>
    <w:rsid w:val="00F62A46"/>
    <w:rsid w:val="00F62E8C"/>
    <w:rsid w:val="00F634E3"/>
    <w:rsid w:val="00F6723C"/>
    <w:rsid w:val="00F737D0"/>
    <w:rsid w:val="00F76377"/>
    <w:rsid w:val="00F76601"/>
    <w:rsid w:val="00F769E3"/>
    <w:rsid w:val="00F76F64"/>
    <w:rsid w:val="00F77718"/>
    <w:rsid w:val="00F830B6"/>
    <w:rsid w:val="00F8750C"/>
    <w:rsid w:val="00F968AB"/>
    <w:rsid w:val="00FA14F9"/>
    <w:rsid w:val="00FA1759"/>
    <w:rsid w:val="00FA19D0"/>
    <w:rsid w:val="00FA1D1D"/>
    <w:rsid w:val="00FB0CF7"/>
    <w:rsid w:val="00FB2DA4"/>
    <w:rsid w:val="00FB30E4"/>
    <w:rsid w:val="00FB39F8"/>
    <w:rsid w:val="00FB45C0"/>
    <w:rsid w:val="00FB4B1A"/>
    <w:rsid w:val="00FB68B4"/>
    <w:rsid w:val="00FB7026"/>
    <w:rsid w:val="00FC1CBF"/>
    <w:rsid w:val="00FC254D"/>
    <w:rsid w:val="00FC5740"/>
    <w:rsid w:val="00FC6BE7"/>
    <w:rsid w:val="00FD0C13"/>
    <w:rsid w:val="00FD1BC1"/>
    <w:rsid w:val="00FD1C58"/>
    <w:rsid w:val="00FD6426"/>
    <w:rsid w:val="00FD655D"/>
    <w:rsid w:val="00FE0338"/>
    <w:rsid w:val="00FE2C30"/>
    <w:rsid w:val="00FE4950"/>
    <w:rsid w:val="00FF1B9A"/>
    <w:rsid w:val="00FF2F6B"/>
    <w:rsid w:val="00FF3250"/>
    <w:rsid w:val="00FF3FBE"/>
    <w:rsid w:val="00FF5C7E"/>
    <w:rsid w:val="01943023"/>
    <w:rsid w:val="01DF2800"/>
    <w:rsid w:val="021D476B"/>
    <w:rsid w:val="02AB261B"/>
    <w:rsid w:val="03CCED28"/>
    <w:rsid w:val="04DB5242"/>
    <w:rsid w:val="04ED273F"/>
    <w:rsid w:val="04F727C7"/>
    <w:rsid w:val="0512E265"/>
    <w:rsid w:val="061EB922"/>
    <w:rsid w:val="065B0A96"/>
    <w:rsid w:val="07902DAA"/>
    <w:rsid w:val="07C80AF2"/>
    <w:rsid w:val="0910C7C4"/>
    <w:rsid w:val="0945B8BC"/>
    <w:rsid w:val="0A0AC318"/>
    <w:rsid w:val="0A17BED9"/>
    <w:rsid w:val="0A3AF68D"/>
    <w:rsid w:val="0A46E750"/>
    <w:rsid w:val="0BC3D274"/>
    <w:rsid w:val="0BC3F94C"/>
    <w:rsid w:val="0BDBAC2D"/>
    <w:rsid w:val="0C0CA321"/>
    <w:rsid w:val="0C4BE040"/>
    <w:rsid w:val="0C6BEDA7"/>
    <w:rsid w:val="0D3F4927"/>
    <w:rsid w:val="0E3312BA"/>
    <w:rsid w:val="0E3B0747"/>
    <w:rsid w:val="0E8B69DD"/>
    <w:rsid w:val="0E96A6E7"/>
    <w:rsid w:val="1004C1FF"/>
    <w:rsid w:val="10D8B3ED"/>
    <w:rsid w:val="10D9F09A"/>
    <w:rsid w:val="11FFBC64"/>
    <w:rsid w:val="129B241D"/>
    <w:rsid w:val="1353BF7E"/>
    <w:rsid w:val="151A28F4"/>
    <w:rsid w:val="15C493B9"/>
    <w:rsid w:val="16208B7B"/>
    <w:rsid w:val="168B167E"/>
    <w:rsid w:val="18DB45FC"/>
    <w:rsid w:val="1B15D9E3"/>
    <w:rsid w:val="1B6F0F3A"/>
    <w:rsid w:val="1C009303"/>
    <w:rsid w:val="1C397768"/>
    <w:rsid w:val="1C40F79D"/>
    <w:rsid w:val="1C58D29F"/>
    <w:rsid w:val="1D293D0C"/>
    <w:rsid w:val="1D56C993"/>
    <w:rsid w:val="1DE4B688"/>
    <w:rsid w:val="1E05CE72"/>
    <w:rsid w:val="1E940C04"/>
    <w:rsid w:val="1EACA551"/>
    <w:rsid w:val="2080B249"/>
    <w:rsid w:val="20BDF508"/>
    <w:rsid w:val="20C06121"/>
    <w:rsid w:val="210A7B57"/>
    <w:rsid w:val="2277D14D"/>
    <w:rsid w:val="22883C41"/>
    <w:rsid w:val="2305BC41"/>
    <w:rsid w:val="23064CA7"/>
    <w:rsid w:val="234353BD"/>
    <w:rsid w:val="234FCF3E"/>
    <w:rsid w:val="23568479"/>
    <w:rsid w:val="23BCFFF9"/>
    <w:rsid w:val="240D905B"/>
    <w:rsid w:val="24AAA3A1"/>
    <w:rsid w:val="2680934C"/>
    <w:rsid w:val="26853627"/>
    <w:rsid w:val="27683A54"/>
    <w:rsid w:val="27E99EAA"/>
    <w:rsid w:val="28370E41"/>
    <w:rsid w:val="28D8DE9E"/>
    <w:rsid w:val="28EAEA6F"/>
    <w:rsid w:val="29B3FFA4"/>
    <w:rsid w:val="2A932825"/>
    <w:rsid w:val="2AB43D6C"/>
    <w:rsid w:val="2BC94013"/>
    <w:rsid w:val="2BF15BA0"/>
    <w:rsid w:val="2D74FF3B"/>
    <w:rsid w:val="2DB968DE"/>
    <w:rsid w:val="2DF9A2FC"/>
    <w:rsid w:val="2F214568"/>
    <w:rsid w:val="2F6623A1"/>
    <w:rsid w:val="2FC7AE41"/>
    <w:rsid w:val="2FF9E533"/>
    <w:rsid w:val="306B83C1"/>
    <w:rsid w:val="31058C18"/>
    <w:rsid w:val="3140136C"/>
    <w:rsid w:val="315A62A6"/>
    <w:rsid w:val="31EBF5DC"/>
    <w:rsid w:val="323AC64F"/>
    <w:rsid w:val="327B2919"/>
    <w:rsid w:val="330AB3EB"/>
    <w:rsid w:val="33E3C035"/>
    <w:rsid w:val="34327114"/>
    <w:rsid w:val="34A4A767"/>
    <w:rsid w:val="354D79B2"/>
    <w:rsid w:val="36552A21"/>
    <w:rsid w:val="365EB26A"/>
    <w:rsid w:val="3680A748"/>
    <w:rsid w:val="370EA47E"/>
    <w:rsid w:val="380C3D5F"/>
    <w:rsid w:val="38C72839"/>
    <w:rsid w:val="3B5E4333"/>
    <w:rsid w:val="3C2AD124"/>
    <w:rsid w:val="3D2C9A30"/>
    <w:rsid w:val="3E3F3726"/>
    <w:rsid w:val="3E8C01B0"/>
    <w:rsid w:val="3F72D099"/>
    <w:rsid w:val="40922BE6"/>
    <w:rsid w:val="4254E3F0"/>
    <w:rsid w:val="437938F0"/>
    <w:rsid w:val="4389F423"/>
    <w:rsid w:val="440D81F4"/>
    <w:rsid w:val="448A2FAE"/>
    <w:rsid w:val="450CF492"/>
    <w:rsid w:val="455CC1F1"/>
    <w:rsid w:val="45C162E9"/>
    <w:rsid w:val="461E6F73"/>
    <w:rsid w:val="4632DC02"/>
    <w:rsid w:val="464E8EFA"/>
    <w:rsid w:val="474672FB"/>
    <w:rsid w:val="478D2D82"/>
    <w:rsid w:val="4812E575"/>
    <w:rsid w:val="488802DC"/>
    <w:rsid w:val="49A74FEC"/>
    <w:rsid w:val="4A970672"/>
    <w:rsid w:val="4B4D630C"/>
    <w:rsid w:val="4B9041DB"/>
    <w:rsid w:val="4BF6C976"/>
    <w:rsid w:val="4C4BE3FA"/>
    <w:rsid w:val="4D08393B"/>
    <w:rsid w:val="4E39426A"/>
    <w:rsid w:val="4E7CA900"/>
    <w:rsid w:val="4E9B7AF8"/>
    <w:rsid w:val="4EE0B72E"/>
    <w:rsid w:val="4FCE0C00"/>
    <w:rsid w:val="50288D01"/>
    <w:rsid w:val="5048786A"/>
    <w:rsid w:val="50927B53"/>
    <w:rsid w:val="50BB114D"/>
    <w:rsid w:val="50BBB82A"/>
    <w:rsid w:val="50BC5AF7"/>
    <w:rsid w:val="51658338"/>
    <w:rsid w:val="5165A3BF"/>
    <w:rsid w:val="51897D62"/>
    <w:rsid w:val="519E3B2D"/>
    <w:rsid w:val="52548F50"/>
    <w:rsid w:val="52E6A4DF"/>
    <w:rsid w:val="53B70619"/>
    <w:rsid w:val="53D56B66"/>
    <w:rsid w:val="5477E89E"/>
    <w:rsid w:val="5549461E"/>
    <w:rsid w:val="56DA6066"/>
    <w:rsid w:val="57B6B889"/>
    <w:rsid w:val="586B1E21"/>
    <w:rsid w:val="58E827B2"/>
    <w:rsid w:val="596814BE"/>
    <w:rsid w:val="59CB7043"/>
    <w:rsid w:val="59CCF373"/>
    <w:rsid w:val="5CD431A9"/>
    <w:rsid w:val="5CE41DE8"/>
    <w:rsid w:val="5D3FFB35"/>
    <w:rsid w:val="5E5B4A1E"/>
    <w:rsid w:val="5EB16A45"/>
    <w:rsid w:val="5F23F7CD"/>
    <w:rsid w:val="5F7DE465"/>
    <w:rsid w:val="6101A7A8"/>
    <w:rsid w:val="61AB1390"/>
    <w:rsid w:val="6315644B"/>
    <w:rsid w:val="64CD4D4F"/>
    <w:rsid w:val="67182CDD"/>
    <w:rsid w:val="68B22C81"/>
    <w:rsid w:val="6CB96231"/>
    <w:rsid w:val="6CBF53C6"/>
    <w:rsid w:val="6CDE99F7"/>
    <w:rsid w:val="6D5A380D"/>
    <w:rsid w:val="6DEED353"/>
    <w:rsid w:val="6EB5351A"/>
    <w:rsid w:val="6F721D13"/>
    <w:rsid w:val="7033423C"/>
    <w:rsid w:val="719987A2"/>
    <w:rsid w:val="72A283A3"/>
    <w:rsid w:val="72CFF526"/>
    <w:rsid w:val="73EF89F6"/>
    <w:rsid w:val="753D2243"/>
    <w:rsid w:val="755A0C5F"/>
    <w:rsid w:val="756FFC5E"/>
    <w:rsid w:val="75FE0912"/>
    <w:rsid w:val="7602A980"/>
    <w:rsid w:val="771DEFD1"/>
    <w:rsid w:val="7771C5A2"/>
    <w:rsid w:val="78A09A60"/>
    <w:rsid w:val="7924CAEE"/>
    <w:rsid w:val="7947C9FC"/>
    <w:rsid w:val="7A54B4F8"/>
    <w:rsid w:val="7A620E3D"/>
    <w:rsid w:val="7BF908A9"/>
    <w:rsid w:val="7BFAF9DD"/>
    <w:rsid w:val="7C0D6EE6"/>
    <w:rsid w:val="7D336988"/>
    <w:rsid w:val="7DE8D070"/>
    <w:rsid w:val="7E71871C"/>
    <w:rsid w:val="7E7D2F66"/>
    <w:rsid w:val="7EB8D5FD"/>
    <w:rsid w:val="7EFC04DF"/>
    <w:rsid w:val="7FBEE695"/>
    <w:rsid w:val="7FD2D87A"/>
    <w:rsid w:val="7FE8199D"/>
  </w:rsids>
  <w:themeFontLang w:bidi="hi-IN" w:val="en-IN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IN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C71620"/>
    <w:rPr>
      <w:rFonts w:ascii="Aptos Display" w:hAnsi="Aptos Display"/>
      <w:color w:themeColor="text1" w:val="000000"/>
    </w:rPr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C50ACC"/>
    <w:pPr>
      <w:keepNext/>
      <w:keepLines/>
      <w:numPr>
        <w:numId w:val="4"/>
      </w:numPr>
      <w:shd w:color="auto" w:fill="000000" w:themeFill="text1" w:val="clear"/>
      <w:spacing w:after="120" w:before="360"/>
      <w:outlineLvl w:val="0"/>
    </w:pPr>
    <w:rPr>
      <w:rFonts w:ascii="Aptos ExtraBold" w:cstheme="majorBidi" w:eastAsiaTheme="majorEastAsia" w:hAnsi="Aptos ExtraBold"/>
      <w:caps/>
      <w:color w:themeColor="background1" w:val="FFFFFF"/>
      <w:sz w:val="28"/>
      <w:szCs w:val="32"/>
    </w:rPr>
  </w:style>
  <w:style w:styleId="Heading2" w:type="paragraph">
    <w:name w:val="heading 2"/>
    <w:basedOn w:val="Normal"/>
    <w:next w:val="Normal"/>
    <w:link w:val="Heading2Char"/>
    <w:autoRedefine/>
    <w:uiPriority w:val="9"/>
    <w:unhideWhenUsed/>
    <w:qFormat/>
    <w:rsid w:val="00FD0C13"/>
    <w:pPr>
      <w:keepNext/>
      <w:keepLines/>
      <w:numPr>
        <w:ilvl w:val="1"/>
        <w:numId w:val="4"/>
      </w:numPr>
      <w:pBdr>
        <w:bottom w:color="auto" w:space="1" w:sz="4" w:val="single"/>
      </w:pBdr>
      <w:spacing w:after="120" w:before="240" w:line="240" w:lineRule="auto"/>
      <w:outlineLvl w:val="1"/>
    </w:pPr>
    <w:rPr>
      <w:rFonts w:ascii="Aptos SemiBold" w:cstheme="majorBidi" w:eastAsiaTheme="majorEastAsia" w:hAnsi="Aptos SemiBold"/>
      <w:smallCaps/>
      <w:sz w:val="26"/>
      <w:szCs w:val="26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FB4B1A"/>
    <w:pPr>
      <w:keepNext/>
      <w:keepLines/>
      <w:spacing w:after="120" w:before="120" w:line="240" w:lineRule="auto"/>
      <w:outlineLvl w:val="2"/>
    </w:pPr>
    <w:rPr>
      <w:rFonts w:cstheme="majorBidi" w:eastAsiaTheme="majorEastAsia"/>
      <w:b/>
      <w:bCs/>
      <w:smallCaps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26098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FB4B1A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FB4B1A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3564F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50ACC"/>
    <w:rPr>
      <w:rFonts w:ascii="Aptos ExtraBold" w:cstheme="majorBidi" w:eastAsiaTheme="majorEastAsia" w:hAnsi="Aptos ExtraBold"/>
      <w:caps/>
      <w:color w:themeColor="background1" w:val="FFFFFF"/>
      <w:sz w:val="28"/>
      <w:szCs w:val="32"/>
      <w:shd w:color="auto" w:fill="000000" w:themeFill="tex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FD0C13"/>
    <w:rPr>
      <w:rFonts w:ascii="Aptos SemiBold" w:cstheme="majorBidi" w:eastAsiaTheme="majorEastAsia" w:hAnsi="Aptos SemiBold"/>
      <w:smallCaps/>
      <w:color w:themeColor="text1" w:val="000000"/>
      <w:sz w:val="26"/>
      <w:szCs w:val="26"/>
    </w:rPr>
  </w:style>
  <w:style w:styleId="Title" w:type="paragraph">
    <w:name w:val="Title"/>
    <w:basedOn w:val="Normal"/>
    <w:next w:val="Normal"/>
    <w:link w:val="TitleChar"/>
    <w:uiPriority w:val="10"/>
    <w:qFormat/>
    <w:rsid w:val="009E386C"/>
    <w:pPr>
      <w:spacing w:after="0" w:line="240" w:lineRule="auto"/>
      <w:contextualSpacing/>
    </w:pPr>
    <w:rPr>
      <w:rFonts w:ascii="Oswald" w:cstheme="majorBidi" w:eastAsiaTheme="majorEastAsia" w:hAnsi="Oswald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E386C"/>
    <w:rPr>
      <w:rFonts w:ascii="Oswald" w:cstheme="majorBidi" w:eastAsiaTheme="majorEastAsia" w:hAnsi="Oswald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9E386C"/>
    <w:pPr>
      <w:numPr>
        <w:ilvl w:val="1"/>
      </w:numPr>
    </w:pPr>
    <w:rPr>
      <w:rFonts w:ascii="Montserrat Light" w:eastAsiaTheme="minorEastAsia" w:hAnsi="Montserrat Light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sid w:val="009E386C"/>
    <w:rPr>
      <w:rFonts w:ascii="Montserrat Light" w:eastAsiaTheme="minorEastAsia" w:hAnsi="Montserrat Light"/>
      <w:color w:themeColor="text1" w:themeTint="A5" w:val="5A5A5A"/>
      <w:spacing w:val="15"/>
    </w:rPr>
  </w:style>
  <w:style w:styleId="SubtleEmphasis" w:type="character">
    <w:name w:val="Subtle Emphasis"/>
    <w:basedOn w:val="DefaultParagraphFont"/>
    <w:uiPriority w:val="19"/>
    <w:qFormat/>
    <w:rsid w:val="009E386C"/>
    <w:rPr>
      <w:rFonts w:ascii="Montserrat Light" w:hAnsi="Montserrat Light"/>
      <w:i/>
      <w:iCs/>
      <w:color w:themeColor="text1" w:themeTint="BF" w:val="404040"/>
    </w:rPr>
  </w:style>
  <w:style w:customStyle="1" w:styleId="Heading3Char" w:type="character">
    <w:name w:val="Heading 3 Char"/>
    <w:basedOn w:val="DefaultParagraphFont"/>
    <w:link w:val="Heading3"/>
    <w:uiPriority w:val="9"/>
    <w:rsid w:val="00FB4B1A"/>
    <w:rPr>
      <w:rFonts w:ascii="Aptos Display" w:cstheme="majorBidi" w:eastAsiaTheme="majorEastAsia" w:hAnsi="Aptos Display"/>
      <w:b/>
      <w:bCs/>
      <w:smallCaps/>
      <w:color w:themeColor="text1" w:val="000000"/>
      <w:sz w:val="24"/>
      <w:szCs w:val="24"/>
    </w:rPr>
  </w:style>
  <w:style w:styleId="NoSpacing" w:type="paragraph">
    <w:name w:val="No Spacing"/>
    <w:link w:val="NoSpacingChar"/>
    <w:autoRedefine/>
    <w:uiPriority w:val="1"/>
    <w:qFormat/>
    <w:rsid w:val="00A14EFE"/>
    <w:pPr>
      <w:spacing w:after="0" w:line="240" w:lineRule="auto"/>
    </w:pPr>
    <w:rPr>
      <w:rFonts w:ascii="Aptos Display" w:eastAsiaTheme="minorEastAsia" w:hAnsi="Aptos Display"/>
      <w:color w:themeColor="text1" w:val="000000"/>
      <w:lang w:val="en-IN"/>
    </w:rPr>
  </w:style>
  <w:style w:customStyle="1" w:styleId="NoSpacingChar" w:type="character">
    <w:name w:val="No Spacing Char"/>
    <w:basedOn w:val="DefaultParagraphFont"/>
    <w:link w:val="NoSpacing"/>
    <w:uiPriority w:val="1"/>
    <w:rsid w:val="00A14EFE"/>
    <w:rPr>
      <w:rFonts w:ascii="Aptos Display" w:eastAsiaTheme="minorEastAsia" w:hAnsi="Aptos Display"/>
      <w:color w:themeColor="text1" w:val="000000"/>
      <w:lang w:val="en-IN"/>
    </w:rPr>
  </w:style>
  <w:style w:styleId="Header" w:type="paragraph">
    <w:name w:val="header"/>
    <w:basedOn w:val="Normal"/>
    <w:link w:val="HeaderChar"/>
    <w:uiPriority w:val="99"/>
    <w:unhideWhenUsed/>
    <w:rsid w:val="00A057F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A057F9"/>
    <w:rPr>
      <w:rFonts w:ascii="Asap Condensed Condensed" w:hAnsi="Asap Condensed Condensed"/>
      <w:color w:val="3C4C51"/>
    </w:rPr>
  </w:style>
  <w:style w:styleId="Footer" w:type="paragraph">
    <w:name w:val="footer"/>
    <w:basedOn w:val="Normal"/>
    <w:link w:val="FooterChar"/>
    <w:uiPriority w:val="99"/>
    <w:unhideWhenUsed/>
    <w:rsid w:val="00A057F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A057F9"/>
    <w:rPr>
      <w:rFonts w:ascii="Asap Condensed Condensed" w:hAnsi="Asap Condensed Condensed"/>
      <w:color w:val="3C4C51"/>
    </w:rPr>
  </w:style>
  <w:style w:styleId="PlaceholderText" w:type="character">
    <w:name w:val="Placeholder Text"/>
    <w:basedOn w:val="DefaultParagraphFont"/>
    <w:uiPriority w:val="99"/>
    <w:semiHidden/>
    <w:rsid w:val="005E7F14"/>
    <w:rPr>
      <w:color w:val="808080"/>
    </w:rPr>
  </w:style>
  <w:style w:styleId="TableGrid" w:type="table">
    <w:name w:val="Table Grid"/>
    <w:basedOn w:val="TableNormal"/>
    <w:uiPriority w:val="39"/>
    <w:rsid w:val="00F34680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OC1" w:type="paragraph">
    <w:name w:val="toc 1"/>
    <w:basedOn w:val="Normal"/>
    <w:next w:val="Normal"/>
    <w:autoRedefine/>
    <w:uiPriority w:val="39"/>
    <w:unhideWhenUsed/>
    <w:rsid w:val="00FB45C0"/>
    <w:pPr>
      <w:spacing w:after="120" w:before="240"/>
    </w:pPr>
    <w:rPr>
      <w:rFonts w:asciiTheme="minorHAnsi" w:cstheme="minorHAnsi" w:hAnsiTheme="minorHAnsi"/>
      <w:b/>
      <w:bCs/>
      <w:sz w:val="20"/>
      <w:szCs w:val="20"/>
    </w:rPr>
  </w:style>
  <w:style w:styleId="TOC2" w:type="paragraph">
    <w:name w:val="toc 2"/>
    <w:basedOn w:val="Normal"/>
    <w:next w:val="Normal"/>
    <w:autoRedefine/>
    <w:uiPriority w:val="39"/>
    <w:unhideWhenUsed/>
    <w:rsid w:val="005B5A7A"/>
    <w:pPr>
      <w:spacing w:after="0" w:before="120"/>
      <w:ind w:left="220"/>
    </w:pPr>
    <w:rPr>
      <w:rFonts w:asciiTheme="minorHAnsi" w:cstheme="minorHAnsi" w:hAnsiTheme="minorHAnsi"/>
      <w:i/>
      <w:iCs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5B5A7A"/>
    <w:rPr>
      <w:color w:themeColor="hyperlink" w:val="0563C1"/>
      <w:u w:val="single"/>
    </w:rPr>
  </w:style>
  <w:style w:styleId="ListParagraph" w:type="paragraph">
    <w:name w:val="List Paragraph"/>
    <w:aliases w:val="Bullet 1,List Paragraph1,List Paragraph Char Char,b1,Normal Sentence,Colorful List - Accent 11,ListPar1,Number_1,new,SGLText List Paragraph,List Paragraph2,List Paragraph11,list1,List Paragraph21,lp1,b1 + Justified,Equipment,FooterText,b"/>
    <w:basedOn w:val="Normal"/>
    <w:link w:val="ListParagraphChar"/>
    <w:uiPriority w:val="34"/>
    <w:qFormat/>
    <w:rsid w:val="00EA205C"/>
    <w:pPr>
      <w:ind w:left="720"/>
      <w:contextualSpacing/>
    </w:pPr>
  </w:style>
  <w:style w:customStyle="1" w:styleId="ListParagraphChar" w:type="character">
    <w:name w:val="List Paragraph Char"/>
    <w:aliases w:val="Bullet 1 Char,List Paragraph1 Char,List Paragraph Char Char Char,b1 Char,Normal Sentence Char,Colorful List - Accent 11 Char,ListPar1 Char,Number_1 Char,new Char,SGLText List Paragraph Char,List Paragraph2 Char,List Paragraph11 Char"/>
    <w:basedOn w:val="DefaultParagraphFont"/>
    <w:link w:val="ListParagraph"/>
    <w:uiPriority w:val="34"/>
    <w:qFormat/>
    <w:rsid w:val="005D0EF0"/>
    <w:rPr>
      <w:rFonts w:ascii="Aptos" w:hAnsi="Aptos"/>
      <w:color w:val="3C4C51"/>
    </w:rPr>
  </w:style>
  <w:style w:customStyle="1" w:styleId="PlainTable11" w:type="table">
    <w:name w:val="Plain Table 11"/>
    <w:basedOn w:val="TableNormal"/>
    <w:uiPriority w:val="41"/>
    <w:rsid w:val="0072406A"/>
    <w:pPr>
      <w:spacing w:after="0" w:line="240" w:lineRule="auto"/>
    </w:pPr>
    <w:rPr>
      <w:rFonts w:ascii="Calibri" w:cs="Times New Roman" w:eastAsia="Calibri" w:hAnsi="Calibri"/>
      <w:sz w:val="20"/>
      <w:szCs w:val="20"/>
      <w:lang w:val="en-IN"/>
    </w:r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GridTable4-Accent1" w:type="table">
    <w:name w:val="Grid Table 4 Accent 1"/>
    <w:basedOn w:val="TableNormal"/>
    <w:uiPriority w:val="49"/>
    <w:rsid w:val="008F4D9D"/>
    <w:pPr>
      <w:spacing w:after="0" w:line="240" w:lineRule="auto"/>
    </w:pPr>
    <w:rPr>
      <w:rFonts w:ascii="Calibri" w:cs="Times New Roman" w:eastAsia="Calibri" w:hAnsi="Calibri"/>
      <w:sz w:val="20"/>
      <w:szCs w:val="20"/>
      <w:lang w:val="en-IN"/>
    </w:rPr>
    <w:tblPr>
      <w:tblStyleRowBandSize w:val="1"/>
      <w:tblStyleColBandSize w:val="1"/>
      <w:tblBorders>
        <w:top w:color="8EAADB" w:space="0" w:sz="4" w:themeColor="accent1" w:themeTint="99" w:val="single"/>
        <w:left w:color="8EAADB" w:space="0" w:sz="4" w:themeColor="accent1" w:themeTint="99" w:val="single"/>
        <w:bottom w:color="8EAADB" w:space="0" w:sz="4" w:themeColor="accent1" w:themeTint="99" w:val="single"/>
        <w:right w:color="8EAADB" w:space="0" w:sz="4" w:themeColor="accent1" w:themeTint="99" w:val="single"/>
        <w:insideH w:color="8EAADB" w:space="0" w:sz="4" w:themeColor="accent1" w:themeTint="99" w:val="single"/>
        <w:insideV w:color="8EAADB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472C4" w:space="0" w:sz="4" w:themeColor="accent1" w:val="single"/>
          <w:left w:color="4472C4" w:space="0" w:sz="4" w:themeColor="accent1" w:val="single"/>
          <w:bottom w:color="4472C4" w:space="0" w:sz="4" w:themeColor="accent1" w:val="single"/>
          <w:right w:color="4472C4" w:space="0" w:sz="4" w:themeColor="accent1" w:val="single"/>
          <w:insideH w:val="nil"/>
          <w:insideV w:val="nil"/>
        </w:tcBorders>
        <w:shd w:color="auto" w:fill="4472C4" w:themeFill="accent1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1" w:themeFillTint="33" w:val="clear"/>
      </w:tcPr>
    </w:tblStylePr>
    <w:tblStylePr w:type="band1Horz">
      <w:tblPr/>
      <w:tcPr>
        <w:shd w:color="auto" w:fill="D9E2F3" w:themeFill="accent1" w:themeFillTint="33" w:val="clear"/>
      </w:tcPr>
    </w:tblStylePr>
  </w:style>
  <w:style w:styleId="GridTable4" w:type="table">
    <w:name w:val="Grid Table 4"/>
    <w:basedOn w:val="TableNormal"/>
    <w:uiPriority w:val="49"/>
    <w:rsid w:val="00B3155D"/>
    <w:pPr>
      <w:spacing w:after="0"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UnresolvedMention" w:type="character">
    <w:name w:val="Unresolved Mention"/>
    <w:basedOn w:val="DefaultParagraphFont"/>
    <w:uiPriority w:val="99"/>
    <w:semiHidden/>
    <w:unhideWhenUsed/>
    <w:rsid w:val="004539E7"/>
    <w:rPr>
      <w:color w:val="605E5C"/>
      <w:shd w:color="auto" w:fill="E1DFDD" w:val="clear"/>
    </w:rPr>
  </w:style>
  <w:style w:customStyle="1" w:styleId="Heading4Char" w:type="character">
    <w:name w:val="Heading 4 Char"/>
    <w:basedOn w:val="DefaultParagraphFont"/>
    <w:link w:val="Heading4"/>
    <w:uiPriority w:val="9"/>
    <w:rsid w:val="00526098"/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Caption" w:type="paragraph">
    <w:name w:val="caption"/>
    <w:basedOn w:val="Normal"/>
    <w:next w:val="Normal"/>
    <w:uiPriority w:val="35"/>
    <w:unhideWhenUsed/>
    <w:qFormat/>
    <w:rsid w:val="0089046C"/>
    <w:pPr>
      <w:spacing w:after="200" w:line="240" w:lineRule="auto"/>
    </w:pPr>
    <w:rPr>
      <w:i/>
      <w:iCs/>
      <w:color w:themeColor="text2" w:val="44546A"/>
      <w:sz w:val="18"/>
      <w:szCs w:val="18"/>
    </w:rPr>
  </w:style>
  <w:style w:styleId="NormalWeb" w:type="paragraph">
    <w:name w:val="Normal (Web)"/>
    <w:basedOn w:val="Normal"/>
    <w:uiPriority w:val="99"/>
    <w:unhideWhenUsed/>
    <w:rsid w:val="00231A57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val="en-IN"/>
    </w:rPr>
  </w:style>
  <w:style w:styleId="Strong" w:type="character">
    <w:name w:val="Strong"/>
    <w:basedOn w:val="DefaultParagraphFont"/>
    <w:uiPriority w:val="22"/>
    <w:qFormat/>
    <w:rsid w:val="00231A57"/>
    <w:rPr>
      <w:b/>
      <w:bCs/>
    </w:rPr>
  </w:style>
  <w:style w:customStyle="1" w:styleId="Default" w:type="paragraph">
    <w:name w:val="Default"/>
    <w:rsid w:val="00027786"/>
    <w:pPr>
      <w:autoSpaceDE w:val="0"/>
      <w:autoSpaceDN w:val="0"/>
      <w:adjustRightInd w:val="0"/>
      <w:spacing w:after="0" w:line="240" w:lineRule="auto"/>
    </w:pPr>
    <w:rPr>
      <w:rFonts w:ascii="Calibri" w:cs="Calibri" w:eastAsiaTheme="minorEastAsia" w:hAnsi="Calibri"/>
      <w:color w:val="000000"/>
      <w:sz w:val="24"/>
      <w:szCs w:val="24"/>
    </w:rPr>
  </w:style>
  <w:style w:styleId="Revision" w:type="paragraph">
    <w:name w:val="Revision"/>
    <w:hidden/>
    <w:uiPriority w:val="99"/>
    <w:semiHidden/>
    <w:rsid w:val="00027786"/>
    <w:pPr>
      <w:spacing w:after="0" w:line="240" w:lineRule="auto"/>
    </w:pPr>
    <w:rPr>
      <w:rFonts w:ascii="Aptos Display" w:hAnsi="Aptos Display"/>
      <w:color w:themeColor="text1" w:val="000000"/>
    </w:rPr>
  </w:style>
  <w:style w:styleId="CommentReference" w:type="character">
    <w:name w:val="annotation reference"/>
    <w:basedOn w:val="DefaultParagraphFont"/>
    <w:uiPriority w:val="99"/>
    <w:semiHidden/>
    <w:unhideWhenUsed/>
    <w:rsid w:val="00027786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027786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027786"/>
    <w:rPr>
      <w:rFonts w:ascii="Aptos Display" w:hAnsi="Aptos Display"/>
      <w:color w:themeColor="text1" w:val="000000"/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027786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027786"/>
    <w:rPr>
      <w:rFonts w:ascii="Aptos Display" w:hAnsi="Aptos Display"/>
      <w:b/>
      <w:bCs/>
      <w:color w:themeColor="text1" w:val="000000"/>
      <w:sz w:val="20"/>
      <w:szCs w:val="20"/>
    </w:rPr>
  </w:style>
  <w:style w:styleId="TOC3" w:type="paragraph">
    <w:name w:val="toc 3"/>
    <w:basedOn w:val="Normal"/>
    <w:next w:val="Normal"/>
    <w:autoRedefine/>
    <w:uiPriority w:val="39"/>
    <w:unhideWhenUsed/>
    <w:pPr>
      <w:spacing w:after="0"/>
      <w:ind w:left="440"/>
    </w:pPr>
    <w:rPr>
      <w:rFonts w:asciiTheme="minorHAnsi" w:cstheme="minorHAnsi" w:hAnsiTheme="minorHAnsi"/>
      <w:sz w:val="20"/>
      <w:szCs w:val="20"/>
    </w:rPr>
  </w:style>
  <w:style w:styleId="TOC4" w:type="paragraph">
    <w:name w:val="toc 4"/>
    <w:basedOn w:val="Normal"/>
    <w:next w:val="Normal"/>
    <w:uiPriority w:val="39"/>
    <w:unhideWhenUsed/>
    <w:rsid w:val="519E3B2D"/>
    <w:pPr>
      <w:spacing w:after="0"/>
      <w:ind w:left="660"/>
    </w:pPr>
    <w:rPr>
      <w:rFonts w:asciiTheme="minorHAnsi" w:cstheme="minorHAnsi" w:hAnsiTheme="minorHAnsi"/>
      <w:sz w:val="20"/>
      <w:szCs w:val="20"/>
    </w:rPr>
  </w:style>
  <w:style w:styleId="HTMLCode" w:type="character">
    <w:name w:val="HTML Code"/>
    <w:basedOn w:val="DefaultParagraphFont"/>
    <w:uiPriority w:val="99"/>
    <w:semiHidden/>
    <w:unhideWhenUsed/>
    <w:rsid w:val="00FB4B1A"/>
    <w:rPr>
      <w:rFonts w:ascii="Courier New" w:cs="Courier New" w:eastAsia="Times New Roman" w:hAnsi="Courier New"/>
      <w:sz w:val="20"/>
      <w:szCs w:val="20"/>
    </w:rPr>
  </w:style>
  <w:style w:customStyle="1" w:styleId="Heading5Char" w:type="character">
    <w:name w:val="Heading 5 Char"/>
    <w:basedOn w:val="DefaultParagraphFont"/>
    <w:link w:val="Heading5"/>
    <w:uiPriority w:val="9"/>
    <w:rsid w:val="00FB4B1A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FB4B1A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13564F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TOC5" w:type="paragraph">
    <w:name w:val="toc 5"/>
    <w:basedOn w:val="Normal"/>
    <w:next w:val="Normal"/>
    <w:autoRedefine/>
    <w:uiPriority w:val="39"/>
    <w:unhideWhenUsed/>
    <w:rsid w:val="00C671A1"/>
    <w:pPr>
      <w:spacing w:after="0"/>
      <w:ind w:left="880"/>
    </w:pPr>
    <w:rPr>
      <w:rFonts w:asciiTheme="minorHAnsi" w:cstheme="minorHAnsi" w:hAnsiTheme="minorHAnsi"/>
      <w:sz w:val="20"/>
      <w:szCs w:val="20"/>
    </w:rPr>
  </w:style>
  <w:style w:styleId="TOC6" w:type="paragraph">
    <w:name w:val="toc 6"/>
    <w:basedOn w:val="Normal"/>
    <w:next w:val="Normal"/>
    <w:autoRedefine/>
    <w:uiPriority w:val="39"/>
    <w:unhideWhenUsed/>
    <w:rsid w:val="00C671A1"/>
    <w:pPr>
      <w:spacing w:after="0"/>
      <w:ind w:left="1100"/>
    </w:pPr>
    <w:rPr>
      <w:rFonts w:asciiTheme="minorHAnsi" w:cstheme="minorHAnsi" w:hAnsiTheme="minorHAnsi"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04470"/>
    <w:pPr>
      <w:numPr>
        <w:numId w:val="0"/>
      </w:numPr>
      <w:shd w:color="auto" w:fill="auto" w:val="clear"/>
      <w:spacing w:after="0" w:before="480" w:line="276" w:lineRule="auto"/>
      <w:outlineLvl w:val="9"/>
    </w:pPr>
    <w:rPr>
      <w:rFonts w:asciiTheme="majorHAnsi" w:hAnsiTheme="majorHAnsi"/>
      <w:b/>
      <w:bCs/>
      <w:caps w:val="0"/>
      <w:color w:themeColor="accent1" w:themeShade="BF" w:val="2F5496"/>
      <w:szCs w:val="28"/>
      <w:lang w:val="en-IN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004470"/>
    <w:pPr>
      <w:spacing w:after="0"/>
      <w:ind w:left="1320"/>
    </w:pPr>
    <w:rPr>
      <w:rFonts w:asciiTheme="minorHAnsi" w:cstheme="minorHAnsi" w:hAnsiTheme="minorHAnsi"/>
      <w:sz w:val="20"/>
      <w:szCs w:val="20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004470"/>
    <w:pPr>
      <w:spacing w:after="0"/>
      <w:ind w:left="1540"/>
    </w:pPr>
    <w:rPr>
      <w:rFonts w:asciiTheme="minorHAnsi" w:cstheme="minorHAnsi" w:hAnsiTheme="minorHAnsi"/>
      <w:sz w:val="20"/>
      <w:szCs w:val="20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004470"/>
    <w:pPr>
      <w:spacing w:after="0"/>
      <w:ind w:left="1760"/>
    </w:pPr>
    <w:rPr>
      <w:rFonts w:asciiTheme="minorHAnsi" w:cstheme="minorHAnsi" w:hAnsiTheme="minorHAnsi"/>
      <w:sz w:val="20"/>
      <w:szCs w:val="20"/>
    </w:rPr>
  </w:style>
  <w:style w:styleId="TableGridLight" w:type="table">
    <w:name w:val="Grid Table Light"/>
    <w:basedOn w:val="TableNormal"/>
    <w:uiPriority w:val="40"/>
    <w:rsid w:val="009804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PlainTable5" w:type="table">
    <w:name w:val="Plain Table 5"/>
    <w:basedOn w:val="TableNormal"/>
    <w:uiPriority w:val="45"/>
    <w:rsid w:val="009804C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5Dark" w:type="table">
    <w:name w:val="Grid Table 5 Dark"/>
    <w:basedOn w:val="TableNormal"/>
    <w:uiPriority w:val="50"/>
    <w:rsid w:val="009804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999999" w:themeFill="text1" w:themeFillTint="66" w:val="clear"/>
      </w:tcPr>
    </w:tblStylePr>
  </w:style>
  <w:style w:styleId="ListTable6Colorful" w:type="table">
    <w:name w:val="List Table 6 Colorful"/>
    <w:basedOn w:val="TableNormal"/>
    <w:uiPriority w:val="51"/>
    <w:rsid w:val="009804CC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4" w:themeColor="text1" w:val="single"/>
        <w:bottom w:color="000000" w:space="0" w:sz="4" w:themeColor="text1" w:val="single"/>
      </w:tblBorders>
    </w:tblPr>
    <w:tblStylePr w:type="firstRow">
      <w:rPr>
        <w:b/>
        <w:bCs/>
      </w:rPr>
      <w:tblPr/>
      <w:tcPr>
        <w:tcBorders>
          <w:bottom w:color="000000" w:space="0" w:sz="4" w:themeColor="text1" w:val="single"/>
        </w:tcBorders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6Colorful-Accent1" w:type="table">
    <w:name w:val="List Table 6 Colorful Accent 1"/>
    <w:basedOn w:val="TableNormal"/>
    <w:uiPriority w:val="51"/>
    <w:rsid w:val="009804CC"/>
    <w:pPr>
      <w:spacing w:after="0" w:line="240" w:lineRule="auto"/>
    </w:pPr>
    <w:rPr>
      <w:color w:themeColor="accent1" w:themeShade="BF" w:val="2F5496"/>
    </w:rPr>
    <w:tblPr>
      <w:tblStyleRowBandSize w:val="1"/>
      <w:tblStyleColBandSize w:val="1"/>
      <w:tblBorders>
        <w:top w:color="4472C4" w:space="0" w:sz="4" w:themeColor="accent1" w:val="single"/>
        <w:bottom w:color="4472C4" w:space="0" w:sz="4" w:themeColor="accent1" w:val="single"/>
      </w:tblBorders>
    </w:tblPr>
    <w:tblStylePr w:type="firstRow">
      <w:rPr>
        <w:b/>
        <w:bCs/>
      </w:rPr>
      <w:tblPr/>
      <w:tcPr>
        <w:tcBorders>
          <w:bottom w:color="4472C4" w:space="0" w:sz="4" w:themeColor="accent1" w:val="single"/>
        </w:tcBorders>
      </w:tcPr>
    </w:tblStylePr>
    <w:tblStylePr w:type="lastRow">
      <w:rPr>
        <w:b/>
        <w:bCs/>
      </w:rPr>
      <w:tblPr/>
      <w:tcPr>
        <w:tcBorders>
          <w:top w:color="4472C4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1" w:themeFillTint="33" w:val="clear"/>
      </w:tcPr>
    </w:tblStylePr>
    <w:tblStylePr w:type="band1Horz">
      <w:tblPr/>
      <w:tcPr>
        <w:shd w:color="auto" w:fill="D9E2F3" w:themeFill="accent1" w:themeFillTint="33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9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1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4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7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8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0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30" Target="numbering.xml" /><Relationship Type="http://schemas.openxmlformats.org/officeDocument/2006/relationships/styles" Id="rId29" Target="styles.xml" /><Relationship Type="http://schemas.openxmlformats.org/officeDocument/2006/relationships/settings" Id="rId28" Target="settings.xml" /><Relationship Type="http://schemas.openxmlformats.org/officeDocument/2006/relationships/webSettings" Id="rId27" Target="webSettings.xml" /><Relationship Type="http://schemas.openxmlformats.org/officeDocument/2006/relationships/fontTable" Id="rId26" Target="fontTable.xml" /><Relationship Type="http://schemas.openxmlformats.org/officeDocument/2006/relationships/theme" Id="rId25" Target="theme/theme1.xml" /><Relationship Type="http://schemas.openxmlformats.org/officeDocument/2006/relationships/footnotes" Id="rId24" Target="footnotes.xml" /><Relationship Type="http://schemas.openxmlformats.org/officeDocument/2006/relationships/comments" Id="rId23" Target="comments.xml" /><Relationship Id="rId8" Target="media/image1.png" Type="http://schemas.openxmlformats.org/officeDocument/2006/relationships/image" /><Relationship Id="rId13" Target="media/image6.png" Type="http://schemas.openxmlformats.org/officeDocument/2006/relationships/image" /><Relationship Id="rId18" Target="media/image11.png" Type="http://schemas.openxmlformats.org/officeDocument/2006/relationships/image" /><Relationship Id="rId21" Target="header2.xml" Type="http://schemas.openxmlformats.org/officeDocument/2006/relationships/header" /><Relationship Id="rId12" Target="media/image5.png" Type="http://schemas.openxmlformats.org/officeDocument/2006/relationships/image" /><Relationship Id="rId17" Target="media/image10.png" Type="http://schemas.openxmlformats.org/officeDocument/2006/relationships/image" /><Relationship Id="rId16" Target="media/image9.png" Type="http://schemas.openxmlformats.org/officeDocument/2006/relationships/image" /><Relationship Id="rId20" Target="footer1.xml" Type="http://schemas.openxmlformats.org/officeDocument/2006/relationships/footer" /><Relationship Id="rId11" Target="media/image4.png" Type="http://schemas.openxmlformats.org/officeDocument/2006/relationships/image" /><Relationship Id="rId15" Target="media/image8.png" Type="http://schemas.openxmlformats.org/officeDocument/2006/relationships/image" /><Relationship Id="rId10" Target="media/image3.png" Type="http://schemas.openxmlformats.org/officeDocument/2006/relationships/image" /><Relationship Id="rId19" Target="header1.xml" Type="http://schemas.openxmlformats.org/officeDocument/2006/relationships/header" /><Relationship Id="rId9" Target="media/image2.png" Type="http://schemas.openxmlformats.org/officeDocument/2006/relationships/image" /><Relationship Id="rId14" Target="media/image7.png" Type="http://schemas.openxmlformats.org/officeDocument/2006/relationships/image" /><Relationship Id="rId22" Target="footer2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36" Target="media/rId36.svg" /><Relationship Type="http://schemas.openxmlformats.org/officeDocument/2006/relationships/hyperlink" Id="rId39" Target="/pdf" TargetMode="External" /><Relationship Type="http://schemas.openxmlformats.org/officeDocument/2006/relationships/hyperlink" Id="rId41" Target="https://adhipk.dev" TargetMode="External" /><Relationship Type="http://schemas.openxmlformats.org/officeDocument/2006/relationships/hyperlink" Id="rId53" Target="https://downmark.fly.dev" TargetMode="External" /><Relationship Type="http://schemas.openxmlformats.org/officeDocument/2006/relationships/hyperlink" Id="rId43" Target="https://github.com/adhipk" TargetMode="External" /><Relationship Type="http://schemas.openxmlformats.org/officeDocument/2006/relationships/hyperlink" Id="rId52" Target="https://libricasts.adhipk.dev" TargetMode="External" /><Relationship Type="http://schemas.openxmlformats.org/officeDocument/2006/relationships/hyperlink" Id="rId42" Target="https://linkedin.com/in/adhip-kashyap" TargetMode="External" /><Relationship Type="http://schemas.openxmlformats.org/officeDocument/2006/relationships/hyperlink" Id="rId54" Target="https://medical-videos-chatbot.vercel.app/" TargetMode="External" /><Relationship Type="http://schemas.openxmlformats.org/officeDocument/2006/relationships/hyperlink" Id="rId55" Target="https://obj-detect-bench.vercel.app/" TargetMode="External" /><Relationship Type="http://schemas.openxmlformats.org/officeDocument/2006/relationships/hyperlink" Id="rId40" Target="mailto:adhip.kashyap@gmail.com" TargetMode="External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26" Type="http://schemas.openxmlformats.org/officeDocument/2006/relationships/font" Target="fonts/font26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5" Type="http://schemas.openxmlformats.org/officeDocument/2006/relationships/font" Target="fonts/font25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/pdf" TargetMode="External" /><Relationship Type="http://schemas.openxmlformats.org/officeDocument/2006/relationships/hyperlink" Id="rId41" Target="https://adhipk.dev" TargetMode="External" /><Relationship Type="http://schemas.openxmlformats.org/officeDocument/2006/relationships/hyperlink" Id="rId53" Target="https://downmark.fly.dev" TargetMode="External" /><Relationship Type="http://schemas.openxmlformats.org/officeDocument/2006/relationships/hyperlink" Id="rId43" Target="https://github.com/adhipk" TargetMode="External" /><Relationship Type="http://schemas.openxmlformats.org/officeDocument/2006/relationships/hyperlink" Id="rId52" Target="https://libricasts.adhipk.dev" TargetMode="External" /><Relationship Type="http://schemas.openxmlformats.org/officeDocument/2006/relationships/hyperlink" Id="rId42" Target="https://linkedin.com/in/adhip-kashyap" TargetMode="External" /><Relationship Type="http://schemas.openxmlformats.org/officeDocument/2006/relationships/hyperlink" Id="rId54" Target="https://medical-videos-chatbot.vercel.app/" TargetMode="External" /><Relationship Type="http://schemas.openxmlformats.org/officeDocument/2006/relationships/hyperlink" Id="rId55" Target="https://obj-detect-bench.vercel.app/" TargetMode="External" /><Relationship Type="http://schemas.openxmlformats.org/officeDocument/2006/relationships/hyperlink" Id="rId40" Target="mailto:adhip.kashyap@gmail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 2013 - 202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OPE &amp; ARCHITECTURE DOCUMENT</vt:lpstr>
    </vt:vector>
  </TitlesOfParts>
  <Company/>
  <LinksUpToDate>false</LinksUpToDate>
  <CharactersWithSpaces>8</CharactersWithSpaces>
  <SharedDoc>false</SharedDoc>
  <HLinks>
    <vt:vector size="168" baseType="variant">
      <vt:variant>
        <vt:i4>137631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98900725</vt:lpwstr>
      </vt:variant>
      <vt:variant>
        <vt:i4>137631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98900724</vt:lpwstr>
      </vt:variant>
      <vt:variant>
        <vt:i4>137631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98900723</vt:lpwstr>
      </vt:variant>
      <vt:variant>
        <vt:i4>137631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98900722</vt:lpwstr>
      </vt:variant>
      <vt:variant>
        <vt:i4>137631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98900721</vt:lpwstr>
      </vt:variant>
      <vt:variant>
        <vt:i4>137631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98900720</vt:lpwstr>
      </vt:variant>
      <vt:variant>
        <vt:i4>144185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98900719</vt:lpwstr>
      </vt:variant>
      <vt:variant>
        <vt:i4>144185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98900718</vt:lpwstr>
      </vt:variant>
      <vt:variant>
        <vt:i4>144185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98900717</vt:lpwstr>
      </vt:variant>
      <vt:variant>
        <vt:i4>144185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98900716</vt:lpwstr>
      </vt:variant>
      <vt:variant>
        <vt:i4>144185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98900715</vt:lpwstr>
      </vt:variant>
      <vt:variant>
        <vt:i4>144185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98900714</vt:lpwstr>
      </vt:variant>
      <vt:variant>
        <vt:i4>144185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98900713</vt:lpwstr>
      </vt:variant>
      <vt:variant>
        <vt:i4>144185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98900712</vt:lpwstr>
      </vt:variant>
      <vt:variant>
        <vt:i4>144185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8900711</vt:lpwstr>
      </vt:variant>
      <vt:variant>
        <vt:i4>144185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8900710</vt:lpwstr>
      </vt:variant>
      <vt:variant>
        <vt:i4>150739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8900709</vt:lpwstr>
      </vt:variant>
      <vt:variant>
        <vt:i4>150739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8900708</vt:lpwstr>
      </vt:variant>
      <vt:variant>
        <vt:i4>150739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8900707</vt:lpwstr>
      </vt:variant>
      <vt:variant>
        <vt:i4>150739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8900706</vt:lpwstr>
      </vt:variant>
      <vt:variant>
        <vt:i4>150739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8900705</vt:lpwstr>
      </vt:variant>
      <vt:variant>
        <vt:i4>15073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8900704</vt:lpwstr>
      </vt:variant>
      <vt:variant>
        <vt:i4>150739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8900703</vt:lpwstr>
      </vt:variant>
      <vt:variant>
        <vt:i4>150739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8900702</vt:lpwstr>
      </vt:variant>
      <vt:variant>
        <vt:i4>15073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8900701</vt:lpwstr>
      </vt:variant>
      <vt:variant>
        <vt:i4>150739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8900700</vt:lpwstr>
      </vt:variant>
      <vt:variant>
        <vt:i4>19661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8900699</vt:lpwstr>
      </vt:variant>
      <vt:variant>
        <vt:i4>19661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890069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hip Kashyap</dc:title>
  <dc:creator/>
  <dc:description>Adhip Kashyap - Full Stack Software Engineer experienced in modern web technologies. Available Immediately, open to relocation.</dc:description>
  <dc:language>en-IN</dc:language>
  <cp:keywords/>
  <dcterms:created xsi:type="dcterms:W3CDTF">2026-01-08T01:31:31Z</dcterms:created>
  <dcterms:modified xsi:type="dcterms:W3CDTF">2026-01-08T01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